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26E767" w14:textId="35889754" w:rsidR="003340BE" w:rsidRPr="003340BE" w:rsidRDefault="003340BE" w:rsidP="003340BE">
      <w:pPr>
        <w:tabs>
          <w:tab w:val="left" w:pos="8192"/>
        </w:tabs>
        <w:ind w:left="104"/>
        <w:jc w:val="center"/>
        <w:rPr>
          <w:rFonts w:ascii="Times New Roman"/>
          <w:sz w:val="20"/>
        </w:rPr>
      </w:pPr>
      <w:r>
        <w:rPr>
          <w:rFonts w:ascii="Trebuchet MS" w:hAnsi="Trebuchet MS"/>
          <w:b/>
          <w:color w:val="003399"/>
          <w:sz w:val="32"/>
        </w:rPr>
        <w:t>Micropropagation – definition and uses</w:t>
      </w:r>
    </w:p>
    <w:p w14:paraId="1598B4C5" w14:textId="77777777" w:rsidR="003340BE" w:rsidRDefault="003340BE">
      <w:pPr>
        <w:pStyle w:val="Heading1"/>
        <w:spacing w:before="40"/>
        <w:rPr>
          <w:color w:val="538DD3"/>
        </w:rPr>
      </w:pPr>
    </w:p>
    <w:p w14:paraId="1CDF8945" w14:textId="7BEB86A0" w:rsidR="00C173A1" w:rsidRDefault="003D40BF">
      <w:pPr>
        <w:pStyle w:val="Heading1"/>
        <w:spacing w:before="40"/>
      </w:pPr>
      <w:r>
        <w:rPr>
          <w:color w:val="538DD3"/>
        </w:rPr>
        <w:t>Activity 1- What is a plant meristem?</w:t>
      </w:r>
    </w:p>
    <w:p w14:paraId="46A1D95C" w14:textId="77777777" w:rsidR="00C173A1" w:rsidRDefault="00C173A1">
      <w:pPr>
        <w:pStyle w:val="BodyText"/>
        <w:spacing w:before="3"/>
        <w:rPr>
          <w:rFonts w:ascii="Trebuchet MS"/>
          <w:i/>
          <w:sz w:val="18"/>
        </w:rPr>
      </w:pPr>
    </w:p>
    <w:p w14:paraId="4A1C683A" w14:textId="26B8E8ED" w:rsidR="00C173A1" w:rsidRPr="003340BE" w:rsidRDefault="003D40BF">
      <w:pPr>
        <w:pStyle w:val="BodyText"/>
        <w:spacing w:before="60" w:line="292" w:lineRule="auto"/>
        <w:ind w:left="760" w:right="994"/>
        <w:rPr>
          <w:rFonts w:asciiTheme="minorHAnsi" w:hAnsiTheme="minorHAnsi"/>
        </w:rPr>
      </w:pPr>
      <w:r w:rsidRPr="003340BE">
        <w:rPr>
          <w:rFonts w:asciiTheme="minorHAnsi" w:hAnsiTheme="minorHAnsi"/>
        </w:rPr>
        <w:t>A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meristem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is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an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area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containing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undifferentiated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cells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which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divide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by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mitosis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throughout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the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life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 xml:space="preserve">of </w:t>
      </w:r>
      <w:r w:rsidRPr="003340BE">
        <w:rPr>
          <w:rFonts w:asciiTheme="minorHAnsi" w:hAnsiTheme="minorHAnsi"/>
          <w:w w:val="95"/>
        </w:rPr>
        <w:t>the</w:t>
      </w:r>
      <w:r w:rsidRPr="003340BE">
        <w:rPr>
          <w:rFonts w:asciiTheme="minorHAnsi" w:hAnsiTheme="minorHAnsi"/>
          <w:w w:val="95"/>
        </w:rPr>
        <w:t xml:space="preserve"> </w:t>
      </w:r>
      <w:r w:rsidRPr="003340BE">
        <w:rPr>
          <w:rFonts w:asciiTheme="minorHAnsi" w:hAnsiTheme="minorHAnsi"/>
          <w:w w:val="95"/>
        </w:rPr>
        <w:t>plant.</w:t>
      </w:r>
      <w:r w:rsidRPr="003340BE">
        <w:rPr>
          <w:rFonts w:asciiTheme="minorHAnsi" w:hAnsiTheme="minorHAnsi"/>
          <w:w w:val="95"/>
        </w:rPr>
        <w:t xml:space="preserve"> </w:t>
      </w:r>
      <w:r w:rsidRPr="003340BE">
        <w:rPr>
          <w:rFonts w:asciiTheme="minorHAnsi" w:hAnsiTheme="minorHAnsi"/>
          <w:w w:val="95"/>
        </w:rPr>
        <w:t>The</w:t>
      </w:r>
      <w:r w:rsidRPr="003340BE">
        <w:rPr>
          <w:rFonts w:asciiTheme="minorHAnsi" w:hAnsiTheme="minorHAnsi"/>
          <w:w w:val="95"/>
        </w:rPr>
        <w:t xml:space="preserve"> </w:t>
      </w:r>
      <w:r w:rsidRPr="003340BE">
        <w:rPr>
          <w:rFonts w:asciiTheme="minorHAnsi" w:hAnsiTheme="minorHAnsi"/>
          <w:w w:val="95"/>
        </w:rPr>
        <w:t>elongation</w:t>
      </w:r>
      <w:r w:rsidRPr="003340BE">
        <w:rPr>
          <w:rFonts w:asciiTheme="minorHAnsi" w:hAnsiTheme="minorHAnsi"/>
          <w:w w:val="95"/>
        </w:rPr>
        <w:t xml:space="preserve"> </w:t>
      </w:r>
      <w:r w:rsidRPr="003340BE">
        <w:rPr>
          <w:rFonts w:asciiTheme="minorHAnsi" w:hAnsiTheme="minorHAnsi"/>
          <w:w w:val="95"/>
        </w:rPr>
        <w:t>and</w:t>
      </w:r>
      <w:r w:rsidRPr="003340BE">
        <w:rPr>
          <w:rFonts w:asciiTheme="minorHAnsi" w:hAnsiTheme="minorHAnsi"/>
          <w:w w:val="95"/>
        </w:rPr>
        <w:t xml:space="preserve"> </w:t>
      </w:r>
      <w:r w:rsidRPr="003340BE">
        <w:rPr>
          <w:rFonts w:asciiTheme="minorHAnsi" w:hAnsiTheme="minorHAnsi"/>
          <w:w w:val="95"/>
        </w:rPr>
        <w:t>subsequent</w:t>
      </w:r>
      <w:r w:rsidRPr="003340BE">
        <w:rPr>
          <w:rFonts w:asciiTheme="minorHAnsi" w:hAnsiTheme="minorHAnsi"/>
          <w:w w:val="95"/>
        </w:rPr>
        <w:t xml:space="preserve"> </w:t>
      </w:r>
      <w:r w:rsidRPr="003340BE">
        <w:rPr>
          <w:rFonts w:asciiTheme="minorHAnsi" w:hAnsiTheme="minorHAnsi"/>
          <w:w w:val="95"/>
        </w:rPr>
        <w:t>specialisation</w:t>
      </w:r>
      <w:r w:rsidRPr="003340BE">
        <w:rPr>
          <w:rFonts w:asciiTheme="minorHAnsi" w:hAnsiTheme="minorHAnsi"/>
          <w:w w:val="95"/>
        </w:rPr>
        <w:t xml:space="preserve"> </w:t>
      </w:r>
      <w:r w:rsidRPr="003340BE">
        <w:rPr>
          <w:rFonts w:asciiTheme="minorHAnsi" w:hAnsiTheme="minorHAnsi"/>
          <w:w w:val="95"/>
        </w:rPr>
        <w:t>of</w:t>
      </w:r>
      <w:r w:rsidRPr="003340BE">
        <w:rPr>
          <w:rFonts w:asciiTheme="minorHAnsi" w:hAnsiTheme="minorHAnsi"/>
          <w:w w:val="95"/>
        </w:rPr>
        <w:t xml:space="preserve"> </w:t>
      </w:r>
      <w:r w:rsidRPr="003340BE">
        <w:rPr>
          <w:rFonts w:asciiTheme="minorHAnsi" w:hAnsiTheme="minorHAnsi"/>
          <w:w w:val="95"/>
        </w:rPr>
        <w:t>these</w:t>
      </w:r>
      <w:r w:rsidRPr="003340BE">
        <w:rPr>
          <w:rFonts w:asciiTheme="minorHAnsi" w:hAnsiTheme="minorHAnsi"/>
          <w:w w:val="95"/>
        </w:rPr>
        <w:t xml:space="preserve"> </w:t>
      </w:r>
      <w:r w:rsidRPr="003340BE">
        <w:rPr>
          <w:rFonts w:asciiTheme="minorHAnsi" w:hAnsiTheme="minorHAnsi"/>
          <w:w w:val="95"/>
        </w:rPr>
        <w:t>cells</w:t>
      </w:r>
      <w:r w:rsidRPr="003340BE">
        <w:rPr>
          <w:rFonts w:asciiTheme="minorHAnsi" w:hAnsiTheme="minorHAnsi"/>
          <w:w w:val="95"/>
        </w:rPr>
        <w:t xml:space="preserve"> </w:t>
      </w:r>
      <w:r w:rsidR="003340BE">
        <w:rPr>
          <w:rFonts w:asciiTheme="minorHAnsi" w:hAnsiTheme="minorHAnsi"/>
          <w:noProof/>
          <w:w w:val="95"/>
        </w:rPr>
        <w:t>are</w:t>
      </w:r>
      <w:r w:rsidRPr="003340BE">
        <w:rPr>
          <w:rFonts w:asciiTheme="minorHAnsi" w:hAnsiTheme="minorHAnsi"/>
          <w:w w:val="95"/>
        </w:rPr>
        <w:t xml:space="preserve"> </w:t>
      </w:r>
      <w:r w:rsidRPr="003340BE">
        <w:rPr>
          <w:rFonts w:asciiTheme="minorHAnsi" w:hAnsiTheme="minorHAnsi"/>
          <w:w w:val="95"/>
        </w:rPr>
        <w:t>controlled</w:t>
      </w:r>
      <w:r w:rsidRPr="003340BE">
        <w:rPr>
          <w:rFonts w:asciiTheme="minorHAnsi" w:hAnsiTheme="minorHAnsi"/>
          <w:w w:val="95"/>
        </w:rPr>
        <w:t xml:space="preserve"> </w:t>
      </w:r>
      <w:r w:rsidRPr="003340BE">
        <w:rPr>
          <w:rFonts w:asciiTheme="minorHAnsi" w:hAnsiTheme="minorHAnsi"/>
          <w:w w:val="95"/>
        </w:rPr>
        <w:t>by</w:t>
      </w:r>
      <w:r w:rsidRPr="003340BE">
        <w:rPr>
          <w:rFonts w:asciiTheme="minorHAnsi" w:hAnsiTheme="minorHAnsi"/>
          <w:w w:val="95"/>
        </w:rPr>
        <w:t xml:space="preserve"> </w:t>
      </w:r>
      <w:r w:rsidRPr="003340BE">
        <w:rPr>
          <w:rFonts w:asciiTheme="minorHAnsi" w:hAnsiTheme="minorHAnsi"/>
          <w:w w:val="95"/>
        </w:rPr>
        <w:t>expression</w:t>
      </w:r>
      <w:r w:rsidRPr="003340BE">
        <w:rPr>
          <w:rFonts w:asciiTheme="minorHAnsi" w:hAnsiTheme="minorHAnsi"/>
          <w:w w:val="95"/>
        </w:rPr>
        <w:t xml:space="preserve"> </w:t>
      </w:r>
      <w:r w:rsidRPr="003340BE">
        <w:rPr>
          <w:rFonts w:asciiTheme="minorHAnsi" w:hAnsiTheme="minorHAnsi"/>
          <w:w w:val="95"/>
        </w:rPr>
        <w:t xml:space="preserve">of </w:t>
      </w:r>
      <w:r w:rsidRPr="003340BE">
        <w:rPr>
          <w:rFonts w:asciiTheme="minorHAnsi" w:hAnsiTheme="minorHAnsi"/>
        </w:rPr>
        <w:t>genes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in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the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cells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themselves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and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in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response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to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plant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hormones,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like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auxin.</w:t>
      </w:r>
    </w:p>
    <w:p w14:paraId="3ED74FB0" w14:textId="77777777" w:rsidR="00C173A1" w:rsidRPr="003340BE" w:rsidRDefault="003D40BF">
      <w:pPr>
        <w:pStyle w:val="BodyText"/>
        <w:spacing w:before="10"/>
        <w:rPr>
          <w:rFonts w:asciiTheme="minorHAnsi" w:hAnsiTheme="minorHAnsi"/>
          <w:sz w:val="13"/>
        </w:rPr>
      </w:pPr>
      <w:r w:rsidRPr="003340BE">
        <w:rPr>
          <w:rFonts w:asciiTheme="minorHAnsi" w:hAnsiTheme="minorHAnsi"/>
          <w:noProof/>
        </w:rPr>
        <w:drawing>
          <wp:anchor distT="0" distB="0" distL="0" distR="0" simplePos="0" relativeHeight="251655168" behindDoc="1" locked="0" layoutInCell="1" allowOverlap="1" wp14:anchorId="18B405F5" wp14:editId="4D554EBC">
            <wp:simplePos x="0" y="0"/>
            <wp:positionH relativeFrom="page">
              <wp:posOffset>1773935</wp:posOffset>
            </wp:positionH>
            <wp:positionV relativeFrom="paragraph">
              <wp:posOffset>126524</wp:posOffset>
            </wp:positionV>
            <wp:extent cx="4009591" cy="2076450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09591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18EBE0" w14:textId="77777777" w:rsidR="00C173A1" w:rsidRPr="003340BE" w:rsidRDefault="00C173A1">
      <w:pPr>
        <w:pStyle w:val="BodyText"/>
        <w:spacing w:before="5"/>
        <w:rPr>
          <w:rFonts w:asciiTheme="minorHAnsi" w:hAnsiTheme="minorHAnsi"/>
          <w:sz w:val="20"/>
        </w:rPr>
      </w:pPr>
    </w:p>
    <w:p w14:paraId="081DE185" w14:textId="77777777" w:rsidR="00C173A1" w:rsidRPr="003340BE" w:rsidRDefault="003D40BF">
      <w:pPr>
        <w:ind w:left="760"/>
        <w:rPr>
          <w:rFonts w:asciiTheme="minorHAnsi" w:hAnsiTheme="minorHAnsi"/>
          <w:b/>
          <w:sz w:val="24"/>
        </w:rPr>
      </w:pPr>
      <w:r w:rsidRPr="003340BE">
        <w:rPr>
          <w:rFonts w:asciiTheme="minorHAnsi" w:hAnsiTheme="minorHAnsi"/>
          <w:b/>
          <w:sz w:val="24"/>
        </w:rPr>
        <w:t>Explain each of these aspects of a plant meristem</w:t>
      </w:r>
    </w:p>
    <w:p w14:paraId="7D61696E" w14:textId="77777777" w:rsidR="00C173A1" w:rsidRPr="003340BE" w:rsidRDefault="00C173A1">
      <w:pPr>
        <w:pStyle w:val="BodyText"/>
        <w:spacing w:before="10"/>
        <w:rPr>
          <w:rFonts w:asciiTheme="minorHAnsi" w:hAnsiTheme="minorHAnsi"/>
          <w:b/>
          <w:sz w:val="21"/>
        </w:rPr>
      </w:pPr>
    </w:p>
    <w:tbl>
      <w:tblPr>
        <w:tblW w:w="0" w:type="auto"/>
        <w:tblInd w:w="7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44"/>
        <w:gridCol w:w="6450"/>
      </w:tblGrid>
      <w:tr w:rsidR="00C173A1" w:rsidRPr="003340BE" w14:paraId="54C82A5B" w14:textId="77777777">
        <w:trPr>
          <w:trHeight w:val="643"/>
        </w:trPr>
        <w:tc>
          <w:tcPr>
            <w:tcW w:w="2744" w:type="dxa"/>
            <w:shd w:val="clear" w:color="auto" w:fill="C5D9F0"/>
          </w:tcPr>
          <w:p w14:paraId="1D16910E" w14:textId="77777777" w:rsidR="00C173A1" w:rsidRPr="003340BE" w:rsidRDefault="003D40BF">
            <w:pPr>
              <w:pStyle w:val="TableParagraph"/>
              <w:spacing w:before="70"/>
              <w:ind w:left="107"/>
              <w:rPr>
                <w:rFonts w:asciiTheme="minorHAnsi" w:hAnsiTheme="minorHAnsi"/>
              </w:rPr>
            </w:pPr>
            <w:r w:rsidRPr="003340BE">
              <w:rPr>
                <w:rFonts w:asciiTheme="minorHAnsi" w:hAnsiTheme="minorHAnsi"/>
              </w:rPr>
              <w:t>Aspect of meristems</w:t>
            </w:r>
          </w:p>
        </w:tc>
        <w:tc>
          <w:tcPr>
            <w:tcW w:w="6450" w:type="dxa"/>
            <w:shd w:val="clear" w:color="auto" w:fill="C5D9F0"/>
          </w:tcPr>
          <w:p w14:paraId="05C795BD" w14:textId="77777777" w:rsidR="00C173A1" w:rsidRPr="003340BE" w:rsidRDefault="003D40BF">
            <w:pPr>
              <w:pStyle w:val="TableParagraph"/>
              <w:spacing w:before="70"/>
              <w:ind w:left="107"/>
              <w:rPr>
                <w:rFonts w:asciiTheme="minorHAnsi" w:hAnsiTheme="minorHAnsi"/>
              </w:rPr>
            </w:pPr>
            <w:r w:rsidRPr="003340BE">
              <w:rPr>
                <w:rFonts w:asciiTheme="minorHAnsi" w:hAnsiTheme="minorHAnsi"/>
              </w:rPr>
              <w:t>Explanation</w:t>
            </w:r>
          </w:p>
        </w:tc>
      </w:tr>
      <w:tr w:rsidR="00C173A1" w:rsidRPr="003340BE" w14:paraId="3A5F8424" w14:textId="77777777">
        <w:trPr>
          <w:trHeight w:val="1403"/>
        </w:trPr>
        <w:tc>
          <w:tcPr>
            <w:tcW w:w="2744" w:type="dxa"/>
          </w:tcPr>
          <w:p w14:paraId="1E0DD5D4" w14:textId="77777777" w:rsidR="00C173A1" w:rsidRPr="003340BE" w:rsidRDefault="00C173A1">
            <w:pPr>
              <w:pStyle w:val="TableParagraph"/>
              <w:rPr>
                <w:rFonts w:asciiTheme="minorHAnsi" w:hAnsiTheme="minorHAnsi"/>
                <w:b/>
              </w:rPr>
            </w:pPr>
          </w:p>
          <w:p w14:paraId="13D0E7A8" w14:textId="77777777" w:rsidR="00C173A1" w:rsidRPr="003340BE" w:rsidRDefault="003D40BF">
            <w:pPr>
              <w:pStyle w:val="TableParagraph"/>
              <w:spacing w:before="195"/>
              <w:ind w:left="107"/>
              <w:rPr>
                <w:rFonts w:asciiTheme="minorHAnsi" w:hAnsiTheme="minorHAnsi"/>
              </w:rPr>
            </w:pPr>
            <w:r w:rsidRPr="003340BE">
              <w:rPr>
                <w:rFonts w:asciiTheme="minorHAnsi" w:hAnsiTheme="minorHAnsi"/>
              </w:rPr>
              <w:t>Undifferentiated cells</w:t>
            </w:r>
          </w:p>
        </w:tc>
        <w:tc>
          <w:tcPr>
            <w:tcW w:w="6450" w:type="dxa"/>
          </w:tcPr>
          <w:p w14:paraId="5053D001" w14:textId="77777777" w:rsidR="00C173A1" w:rsidRPr="003340BE" w:rsidRDefault="00C173A1">
            <w:pPr>
              <w:pStyle w:val="TableParagraph"/>
              <w:rPr>
                <w:rFonts w:asciiTheme="minorHAnsi" w:hAnsiTheme="minorHAnsi"/>
              </w:rPr>
            </w:pPr>
          </w:p>
        </w:tc>
      </w:tr>
      <w:tr w:rsidR="00C173A1" w:rsidRPr="003340BE" w14:paraId="10B682D2" w14:textId="77777777">
        <w:trPr>
          <w:trHeight w:val="1404"/>
        </w:trPr>
        <w:tc>
          <w:tcPr>
            <w:tcW w:w="2744" w:type="dxa"/>
          </w:tcPr>
          <w:p w14:paraId="7D5D2161" w14:textId="77777777" w:rsidR="00C173A1" w:rsidRPr="003340BE" w:rsidRDefault="00C173A1">
            <w:pPr>
              <w:pStyle w:val="TableParagraph"/>
              <w:rPr>
                <w:rFonts w:asciiTheme="minorHAnsi" w:hAnsiTheme="minorHAnsi"/>
                <w:b/>
              </w:rPr>
            </w:pPr>
          </w:p>
          <w:p w14:paraId="78D6914D" w14:textId="77777777" w:rsidR="00C173A1" w:rsidRPr="003340BE" w:rsidRDefault="003D40BF">
            <w:pPr>
              <w:pStyle w:val="TableParagraph"/>
              <w:spacing w:before="195"/>
              <w:ind w:left="107"/>
              <w:rPr>
                <w:rFonts w:asciiTheme="minorHAnsi" w:hAnsiTheme="minorHAnsi"/>
              </w:rPr>
            </w:pPr>
            <w:r w:rsidRPr="003340BE">
              <w:rPr>
                <w:rFonts w:asciiTheme="minorHAnsi" w:hAnsiTheme="minorHAnsi"/>
              </w:rPr>
              <w:t>Doing mitosis continually</w:t>
            </w:r>
          </w:p>
        </w:tc>
        <w:tc>
          <w:tcPr>
            <w:tcW w:w="6450" w:type="dxa"/>
          </w:tcPr>
          <w:p w14:paraId="5A913BF8" w14:textId="77777777" w:rsidR="00C173A1" w:rsidRPr="003340BE" w:rsidRDefault="00C173A1">
            <w:pPr>
              <w:pStyle w:val="TableParagraph"/>
              <w:rPr>
                <w:rFonts w:asciiTheme="minorHAnsi" w:hAnsiTheme="minorHAnsi"/>
              </w:rPr>
            </w:pPr>
          </w:p>
        </w:tc>
      </w:tr>
      <w:tr w:rsidR="00C173A1" w:rsidRPr="003340BE" w14:paraId="6818A70B" w14:textId="77777777">
        <w:trPr>
          <w:trHeight w:val="1403"/>
        </w:trPr>
        <w:tc>
          <w:tcPr>
            <w:tcW w:w="2744" w:type="dxa"/>
          </w:tcPr>
          <w:p w14:paraId="44C57114" w14:textId="77777777" w:rsidR="00C173A1" w:rsidRPr="003340BE" w:rsidRDefault="00C173A1">
            <w:pPr>
              <w:pStyle w:val="TableParagraph"/>
              <w:rPr>
                <w:rFonts w:asciiTheme="minorHAnsi" w:hAnsiTheme="minorHAnsi"/>
                <w:b/>
              </w:rPr>
            </w:pPr>
          </w:p>
          <w:p w14:paraId="658FEE58" w14:textId="77777777" w:rsidR="00C173A1" w:rsidRPr="003340BE" w:rsidRDefault="003D40BF">
            <w:pPr>
              <w:pStyle w:val="TableParagraph"/>
              <w:spacing w:before="193"/>
              <w:ind w:left="107"/>
              <w:rPr>
                <w:rFonts w:asciiTheme="minorHAnsi" w:hAnsiTheme="minorHAnsi"/>
              </w:rPr>
            </w:pPr>
            <w:r w:rsidRPr="003340BE">
              <w:rPr>
                <w:rFonts w:asciiTheme="minorHAnsi" w:hAnsiTheme="minorHAnsi"/>
              </w:rPr>
              <w:t>Controlled by hormones</w:t>
            </w:r>
          </w:p>
        </w:tc>
        <w:tc>
          <w:tcPr>
            <w:tcW w:w="6450" w:type="dxa"/>
          </w:tcPr>
          <w:p w14:paraId="5DB79D41" w14:textId="77777777" w:rsidR="00C173A1" w:rsidRPr="003340BE" w:rsidRDefault="00C173A1">
            <w:pPr>
              <w:pStyle w:val="TableParagraph"/>
              <w:rPr>
                <w:rFonts w:asciiTheme="minorHAnsi" w:hAnsiTheme="minorHAnsi"/>
              </w:rPr>
            </w:pPr>
          </w:p>
        </w:tc>
      </w:tr>
      <w:tr w:rsidR="00C173A1" w:rsidRPr="003340BE" w14:paraId="74C801DF" w14:textId="77777777">
        <w:trPr>
          <w:trHeight w:val="1404"/>
        </w:trPr>
        <w:tc>
          <w:tcPr>
            <w:tcW w:w="2744" w:type="dxa"/>
          </w:tcPr>
          <w:p w14:paraId="14CD486F" w14:textId="77777777" w:rsidR="00C173A1" w:rsidRPr="003340BE" w:rsidRDefault="00C173A1">
            <w:pPr>
              <w:pStyle w:val="TableParagraph"/>
              <w:rPr>
                <w:rFonts w:asciiTheme="minorHAnsi" w:hAnsiTheme="minorHAnsi"/>
                <w:b/>
              </w:rPr>
            </w:pPr>
          </w:p>
          <w:p w14:paraId="22609255" w14:textId="77777777" w:rsidR="00C173A1" w:rsidRPr="003340BE" w:rsidRDefault="003D40BF">
            <w:pPr>
              <w:pStyle w:val="TableParagraph"/>
              <w:spacing w:before="193"/>
              <w:ind w:left="107"/>
              <w:rPr>
                <w:rFonts w:asciiTheme="minorHAnsi" w:hAnsiTheme="minorHAnsi"/>
              </w:rPr>
            </w:pPr>
            <w:r w:rsidRPr="003340BE">
              <w:rPr>
                <w:rFonts w:asciiTheme="minorHAnsi" w:hAnsiTheme="minorHAnsi"/>
              </w:rPr>
              <w:t>Elongate and differentiate</w:t>
            </w:r>
          </w:p>
        </w:tc>
        <w:tc>
          <w:tcPr>
            <w:tcW w:w="6450" w:type="dxa"/>
          </w:tcPr>
          <w:p w14:paraId="6DDA8FB5" w14:textId="77777777" w:rsidR="00C173A1" w:rsidRPr="003340BE" w:rsidRDefault="00C173A1">
            <w:pPr>
              <w:pStyle w:val="TableParagraph"/>
              <w:rPr>
                <w:rFonts w:asciiTheme="minorHAnsi" w:hAnsiTheme="minorHAnsi"/>
              </w:rPr>
            </w:pPr>
          </w:p>
        </w:tc>
      </w:tr>
    </w:tbl>
    <w:p w14:paraId="37FCB03D" w14:textId="77777777" w:rsidR="00C173A1" w:rsidRPr="003340BE" w:rsidRDefault="00C173A1">
      <w:pPr>
        <w:pStyle w:val="BodyText"/>
        <w:rPr>
          <w:rFonts w:asciiTheme="minorHAnsi" w:hAnsiTheme="minorHAnsi"/>
          <w:b/>
          <w:sz w:val="24"/>
        </w:rPr>
      </w:pPr>
    </w:p>
    <w:p w14:paraId="7401E11C" w14:textId="77777777" w:rsidR="00C173A1" w:rsidRPr="003340BE" w:rsidRDefault="00C173A1">
      <w:pPr>
        <w:pStyle w:val="BodyText"/>
        <w:rPr>
          <w:rFonts w:asciiTheme="minorHAnsi" w:hAnsiTheme="minorHAnsi"/>
          <w:b/>
          <w:sz w:val="24"/>
        </w:rPr>
      </w:pPr>
    </w:p>
    <w:p w14:paraId="12B3DA6C" w14:textId="6FEB67AD" w:rsidR="00C173A1" w:rsidRPr="003340BE" w:rsidRDefault="00C173A1" w:rsidP="003340BE">
      <w:pPr>
        <w:pStyle w:val="BodyText"/>
        <w:rPr>
          <w:rFonts w:asciiTheme="minorHAnsi" w:hAnsiTheme="minorHAnsi"/>
        </w:rPr>
        <w:sectPr w:rsidR="00C173A1" w:rsidRPr="003340BE" w:rsidSect="003340BE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0" w:h="16850"/>
          <w:pgMar w:top="620" w:right="460" w:bottom="900" w:left="680" w:header="720" w:footer="720" w:gutter="0"/>
          <w:cols w:space="720"/>
        </w:sectPr>
      </w:pPr>
    </w:p>
    <w:p w14:paraId="18CF0A73" w14:textId="77777777" w:rsidR="00C173A1" w:rsidRPr="003340BE" w:rsidRDefault="003D40BF">
      <w:pPr>
        <w:pStyle w:val="Heading1"/>
        <w:rPr>
          <w:rFonts w:asciiTheme="minorHAnsi" w:hAnsiTheme="minorHAnsi"/>
        </w:rPr>
      </w:pPr>
      <w:r w:rsidRPr="003340BE">
        <w:rPr>
          <w:rFonts w:asciiTheme="minorHAnsi" w:hAnsiTheme="minorHAnsi"/>
          <w:color w:val="538DD3"/>
        </w:rPr>
        <w:lastRenderedPageBreak/>
        <w:t>Activity 2- What is micropropagation and where is it used?</w:t>
      </w:r>
    </w:p>
    <w:p w14:paraId="59D08D81" w14:textId="77777777" w:rsidR="00C173A1" w:rsidRPr="003340BE" w:rsidRDefault="003D40BF">
      <w:pPr>
        <w:pStyle w:val="BodyText"/>
        <w:spacing w:before="2"/>
        <w:rPr>
          <w:rFonts w:asciiTheme="minorHAnsi" w:hAnsiTheme="minorHAnsi"/>
          <w:i/>
          <w:sz w:val="20"/>
        </w:rPr>
      </w:pPr>
      <w:r w:rsidRPr="003340BE">
        <w:rPr>
          <w:rFonts w:asciiTheme="minorHAnsi" w:hAnsiTheme="minorHAnsi"/>
          <w:noProof/>
        </w:rPr>
        <w:drawing>
          <wp:anchor distT="0" distB="0" distL="0" distR="0" simplePos="0" relativeHeight="251656192" behindDoc="1" locked="0" layoutInCell="1" allowOverlap="1" wp14:anchorId="663A406D" wp14:editId="24748DF5">
            <wp:simplePos x="0" y="0"/>
            <wp:positionH relativeFrom="page">
              <wp:posOffset>1895475</wp:posOffset>
            </wp:positionH>
            <wp:positionV relativeFrom="paragraph">
              <wp:posOffset>177800</wp:posOffset>
            </wp:positionV>
            <wp:extent cx="3750310" cy="2124075"/>
            <wp:effectExtent l="0" t="0" r="0" b="0"/>
            <wp:wrapTopAndBottom/>
            <wp:docPr id="7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5031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0D182C1" w14:textId="29D2F380" w:rsidR="00C173A1" w:rsidRPr="003340BE" w:rsidRDefault="003D40BF">
      <w:pPr>
        <w:pStyle w:val="BodyText"/>
        <w:spacing w:before="236" w:line="292" w:lineRule="auto"/>
        <w:ind w:left="760" w:right="1097"/>
        <w:rPr>
          <w:rFonts w:asciiTheme="minorHAnsi" w:hAnsiTheme="minorHAnsi"/>
        </w:rPr>
      </w:pPr>
      <w:r w:rsidRPr="003340BE">
        <w:rPr>
          <w:rFonts w:asciiTheme="minorHAnsi" w:hAnsiTheme="minorHAnsi"/>
        </w:rPr>
        <w:t>Micropropagation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can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be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carried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out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by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cutting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the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meristem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from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the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shoot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apex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of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a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plant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and growing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the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cells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in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nutrient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agar.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The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agar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must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be</w:t>
      </w:r>
      <w:r w:rsidRPr="003340BE">
        <w:rPr>
          <w:rFonts w:asciiTheme="minorHAnsi" w:hAnsiTheme="minorHAnsi"/>
        </w:rPr>
        <w:t xml:space="preserve"> </w:t>
      </w:r>
      <w:r w:rsidR="003340BE" w:rsidRPr="003340BE">
        <w:rPr>
          <w:rFonts w:asciiTheme="minorHAnsi" w:hAnsiTheme="minorHAnsi"/>
        </w:rPr>
        <w:t>sterile,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and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it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needs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to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contain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plant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hormones.</w:t>
      </w:r>
      <w:r w:rsidRPr="003340BE">
        <w:rPr>
          <w:rFonts w:asciiTheme="minorHAnsi" w:hAnsiTheme="minorHAnsi"/>
        </w:rPr>
        <w:t xml:space="preserve"> The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small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plantlets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which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grow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can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be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planted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in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soil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and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eventually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grow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to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  <w:noProof/>
        </w:rPr>
        <w:t>full</w:t>
      </w:r>
      <w:r w:rsidR="003340BE">
        <w:rPr>
          <w:rFonts w:asciiTheme="minorHAnsi" w:hAnsiTheme="minorHAnsi"/>
          <w:noProof/>
        </w:rPr>
        <w:t>-</w:t>
      </w:r>
      <w:r w:rsidRPr="003340BE">
        <w:rPr>
          <w:rFonts w:asciiTheme="minorHAnsi" w:hAnsiTheme="minorHAnsi"/>
          <w:noProof/>
        </w:rPr>
        <w:t>size</w:t>
      </w:r>
      <w:r w:rsidRPr="003340BE">
        <w:rPr>
          <w:rFonts w:asciiTheme="minorHAnsi" w:hAnsiTheme="minorHAnsi"/>
        </w:rPr>
        <w:t xml:space="preserve"> </w:t>
      </w:r>
      <w:r w:rsidRPr="003340BE">
        <w:rPr>
          <w:rFonts w:asciiTheme="minorHAnsi" w:hAnsiTheme="minorHAnsi"/>
        </w:rPr>
        <w:t>plants.</w:t>
      </w:r>
    </w:p>
    <w:p w14:paraId="7091E760" w14:textId="77777777" w:rsidR="00C173A1" w:rsidRPr="003340BE" w:rsidRDefault="00C173A1">
      <w:pPr>
        <w:pStyle w:val="BodyText"/>
        <w:spacing w:before="6"/>
        <w:rPr>
          <w:rFonts w:asciiTheme="minorHAnsi" w:hAnsiTheme="minorHAnsi"/>
          <w:sz w:val="17"/>
        </w:rPr>
      </w:pPr>
    </w:p>
    <w:p w14:paraId="7341FB76" w14:textId="5038D65A" w:rsidR="00C173A1" w:rsidRPr="003340BE" w:rsidRDefault="003D40BF" w:rsidP="003340BE">
      <w:pPr>
        <w:pStyle w:val="Heading2"/>
        <w:spacing w:line="290" w:lineRule="auto"/>
        <w:rPr>
          <w:rFonts w:asciiTheme="minorHAnsi" w:hAnsiTheme="minorHAnsi"/>
        </w:rPr>
      </w:pPr>
      <w:r w:rsidRPr="003340BE">
        <w:rPr>
          <w:rFonts w:asciiTheme="minorHAnsi" w:hAnsiTheme="minorHAnsi"/>
          <w:w w:val="95"/>
        </w:rPr>
        <w:t>Use</w:t>
      </w:r>
      <w:r w:rsidRPr="003340BE">
        <w:rPr>
          <w:rFonts w:asciiTheme="minorHAnsi" w:hAnsiTheme="minorHAnsi"/>
          <w:w w:val="95"/>
        </w:rPr>
        <w:t xml:space="preserve"> </w:t>
      </w:r>
      <w:r w:rsidRPr="003340BE">
        <w:rPr>
          <w:rFonts w:asciiTheme="minorHAnsi" w:hAnsiTheme="minorHAnsi"/>
          <w:w w:val="95"/>
        </w:rPr>
        <w:t>the</w:t>
      </w:r>
      <w:r w:rsidRPr="003340BE">
        <w:rPr>
          <w:rFonts w:asciiTheme="minorHAnsi" w:hAnsiTheme="minorHAnsi"/>
          <w:w w:val="95"/>
        </w:rPr>
        <w:t xml:space="preserve"> </w:t>
      </w:r>
      <w:r w:rsidRPr="003340BE">
        <w:rPr>
          <w:rFonts w:asciiTheme="minorHAnsi" w:hAnsiTheme="minorHAnsi"/>
          <w:w w:val="95"/>
        </w:rPr>
        <w:t>web</w:t>
      </w:r>
      <w:r w:rsidRPr="003340BE">
        <w:rPr>
          <w:rFonts w:asciiTheme="minorHAnsi" w:hAnsiTheme="minorHAnsi"/>
          <w:w w:val="95"/>
        </w:rPr>
        <w:t xml:space="preserve"> </w:t>
      </w:r>
      <w:r w:rsidRPr="003340BE">
        <w:rPr>
          <w:rFonts w:asciiTheme="minorHAnsi" w:hAnsiTheme="minorHAnsi"/>
          <w:w w:val="95"/>
        </w:rPr>
        <w:t>links</w:t>
      </w:r>
      <w:r w:rsidRPr="003340BE">
        <w:rPr>
          <w:rFonts w:asciiTheme="minorHAnsi" w:hAnsiTheme="minorHAnsi"/>
          <w:w w:val="95"/>
        </w:rPr>
        <w:t xml:space="preserve"> </w:t>
      </w:r>
      <w:r w:rsidR="003340BE">
        <w:rPr>
          <w:rFonts w:asciiTheme="minorHAnsi" w:hAnsiTheme="minorHAnsi"/>
          <w:w w:val="95"/>
        </w:rPr>
        <w:t>in the support material on Weebly to complete</w:t>
      </w:r>
    </w:p>
    <w:tbl>
      <w:tblPr>
        <w:tblW w:w="0" w:type="auto"/>
        <w:tblInd w:w="7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99"/>
        <w:gridCol w:w="6409"/>
      </w:tblGrid>
      <w:tr w:rsidR="00C173A1" w:rsidRPr="003340BE" w14:paraId="7BEDC0BA" w14:textId="77777777">
        <w:trPr>
          <w:trHeight w:val="506"/>
        </w:trPr>
        <w:tc>
          <w:tcPr>
            <w:tcW w:w="2499" w:type="dxa"/>
            <w:shd w:val="clear" w:color="auto" w:fill="C5D9F0"/>
          </w:tcPr>
          <w:p w14:paraId="4558D89A" w14:textId="77777777" w:rsidR="00C173A1" w:rsidRPr="003340BE" w:rsidRDefault="003D40BF">
            <w:pPr>
              <w:pStyle w:val="TableParagraph"/>
              <w:spacing w:line="268" w:lineRule="exact"/>
              <w:ind w:left="107"/>
              <w:rPr>
                <w:rFonts w:asciiTheme="minorHAnsi" w:hAnsiTheme="minorHAnsi"/>
                <w:sz w:val="24"/>
              </w:rPr>
            </w:pPr>
            <w:r w:rsidRPr="003340BE">
              <w:rPr>
                <w:rFonts w:asciiTheme="minorHAnsi" w:hAnsiTheme="minorHAnsi"/>
                <w:sz w:val="24"/>
              </w:rPr>
              <w:t>Source</w:t>
            </w:r>
          </w:p>
        </w:tc>
        <w:tc>
          <w:tcPr>
            <w:tcW w:w="6409" w:type="dxa"/>
            <w:shd w:val="clear" w:color="auto" w:fill="C5D9F0"/>
          </w:tcPr>
          <w:p w14:paraId="7C7A53CC" w14:textId="77777777" w:rsidR="00C173A1" w:rsidRPr="003340BE" w:rsidRDefault="003D40BF">
            <w:pPr>
              <w:pStyle w:val="TableParagraph"/>
              <w:spacing w:line="268" w:lineRule="exact"/>
              <w:ind w:left="107"/>
              <w:rPr>
                <w:rFonts w:asciiTheme="minorHAnsi" w:hAnsiTheme="minorHAnsi"/>
                <w:sz w:val="24"/>
              </w:rPr>
            </w:pPr>
            <w:r w:rsidRPr="003340BE">
              <w:rPr>
                <w:rFonts w:asciiTheme="minorHAnsi" w:hAnsiTheme="minorHAnsi"/>
                <w:sz w:val="24"/>
              </w:rPr>
              <w:t>Definition of micropropagation?</w:t>
            </w:r>
          </w:p>
        </w:tc>
      </w:tr>
      <w:tr w:rsidR="00C173A1" w:rsidRPr="003340BE" w14:paraId="24E08AF1" w14:textId="77777777">
        <w:trPr>
          <w:trHeight w:val="1384"/>
        </w:trPr>
        <w:tc>
          <w:tcPr>
            <w:tcW w:w="2499" w:type="dxa"/>
          </w:tcPr>
          <w:p w14:paraId="6B079714" w14:textId="77777777" w:rsidR="00C173A1" w:rsidRPr="003340BE" w:rsidRDefault="00C173A1">
            <w:pPr>
              <w:pStyle w:val="TableParagraph"/>
              <w:rPr>
                <w:rFonts w:asciiTheme="minorHAnsi" w:hAnsiTheme="minorHAnsi"/>
                <w:b/>
                <w:sz w:val="26"/>
              </w:rPr>
            </w:pPr>
          </w:p>
          <w:p w14:paraId="1D3BCFAE" w14:textId="77777777" w:rsidR="00C173A1" w:rsidRPr="003340BE" w:rsidRDefault="00C173A1">
            <w:pPr>
              <w:pStyle w:val="TableParagraph"/>
              <w:rPr>
                <w:rFonts w:asciiTheme="minorHAnsi" w:hAnsiTheme="minorHAnsi"/>
                <w:b/>
                <w:sz w:val="21"/>
              </w:rPr>
            </w:pPr>
          </w:p>
          <w:p w14:paraId="1A9B11F7" w14:textId="77777777" w:rsidR="00C173A1" w:rsidRPr="003340BE" w:rsidRDefault="003D40BF">
            <w:pPr>
              <w:pStyle w:val="TableParagraph"/>
              <w:ind w:left="220"/>
              <w:rPr>
                <w:rFonts w:asciiTheme="minorHAnsi" w:hAnsiTheme="minorHAnsi"/>
                <w:sz w:val="24"/>
              </w:rPr>
            </w:pPr>
            <w:r w:rsidRPr="003340BE">
              <w:rPr>
                <w:rFonts w:asciiTheme="minorHAnsi" w:hAnsiTheme="minorHAnsi"/>
                <w:sz w:val="24"/>
              </w:rPr>
              <w:t>San Diego Zoo, USA</w:t>
            </w:r>
          </w:p>
        </w:tc>
        <w:tc>
          <w:tcPr>
            <w:tcW w:w="6409" w:type="dxa"/>
          </w:tcPr>
          <w:p w14:paraId="4A0CFCB5" w14:textId="54DBBFD2" w:rsidR="00C173A1" w:rsidRPr="003340BE" w:rsidRDefault="003D40BF">
            <w:pPr>
              <w:pStyle w:val="TableParagraph"/>
              <w:ind w:left="107" w:right="100"/>
              <w:rPr>
                <w:rFonts w:asciiTheme="minorHAnsi" w:hAnsiTheme="minorHAnsi"/>
                <w:sz w:val="24"/>
              </w:rPr>
            </w:pPr>
            <w:r w:rsidRPr="003340BE">
              <w:rPr>
                <w:rFonts w:asciiTheme="minorHAnsi" w:hAnsiTheme="minorHAnsi"/>
                <w:sz w:val="24"/>
              </w:rPr>
              <w:t>It</w:t>
            </w:r>
            <w:r w:rsidR="003340BE">
              <w:rPr>
                <w:rFonts w:asciiTheme="minorHAnsi" w:hAnsiTheme="minorHAnsi"/>
                <w:sz w:val="24"/>
              </w:rPr>
              <w:t xml:space="preserve"> is</w:t>
            </w:r>
            <w:r w:rsidRPr="003340BE">
              <w:rPr>
                <w:rFonts w:asciiTheme="minorHAnsi" w:hAnsiTheme="minorHAnsi"/>
                <w:sz w:val="24"/>
              </w:rPr>
              <w:t xml:space="preserve"> in</w:t>
            </w:r>
            <w:r w:rsidRPr="003340BE">
              <w:rPr>
                <w:rFonts w:asciiTheme="minorHAnsi" w:hAnsiTheme="minorHAnsi"/>
                <w:sz w:val="24"/>
              </w:rPr>
              <w:t>vitro regeneration of plant material. A way to grow plants that are normally difficult to grow from seeds or cuttings.</w:t>
            </w:r>
          </w:p>
          <w:p w14:paraId="6F478CA2" w14:textId="77777777" w:rsidR="00C173A1" w:rsidRPr="003340BE" w:rsidRDefault="00C173A1">
            <w:pPr>
              <w:pStyle w:val="TableParagraph"/>
              <w:spacing w:before="5"/>
              <w:rPr>
                <w:rFonts w:asciiTheme="minorHAnsi" w:hAnsiTheme="minorHAnsi"/>
                <w:b/>
                <w:sz w:val="23"/>
              </w:rPr>
            </w:pPr>
          </w:p>
          <w:p w14:paraId="26EB1DBC" w14:textId="77777777" w:rsidR="00C173A1" w:rsidRPr="003340BE" w:rsidRDefault="003D40BF">
            <w:pPr>
              <w:pStyle w:val="TableParagraph"/>
              <w:spacing w:line="270" w:lineRule="atLeast"/>
              <w:ind w:left="107"/>
              <w:rPr>
                <w:rFonts w:asciiTheme="minorHAnsi" w:hAnsiTheme="minorHAnsi"/>
                <w:sz w:val="24"/>
              </w:rPr>
            </w:pPr>
            <w:r w:rsidRPr="003340BE">
              <w:rPr>
                <w:rFonts w:asciiTheme="minorHAnsi" w:hAnsiTheme="minorHAnsi"/>
                <w:sz w:val="24"/>
              </w:rPr>
              <w:t>It is an essential tool in plant conservation, supplying large quantities of plants for reintroduction projects and fieldwork</w:t>
            </w:r>
          </w:p>
        </w:tc>
      </w:tr>
      <w:tr w:rsidR="00C173A1" w:rsidRPr="003340BE" w14:paraId="638AD3ED" w14:textId="77777777">
        <w:trPr>
          <w:trHeight w:val="840"/>
        </w:trPr>
        <w:tc>
          <w:tcPr>
            <w:tcW w:w="2499" w:type="dxa"/>
          </w:tcPr>
          <w:p w14:paraId="553F0AA1" w14:textId="77777777" w:rsidR="00C173A1" w:rsidRPr="003340BE" w:rsidRDefault="003D40BF">
            <w:pPr>
              <w:pStyle w:val="TableParagraph"/>
              <w:spacing w:before="135"/>
              <w:ind w:left="441" w:firstLine="84"/>
              <w:rPr>
                <w:rFonts w:asciiTheme="minorHAnsi" w:hAnsiTheme="minorHAnsi"/>
                <w:sz w:val="24"/>
              </w:rPr>
            </w:pPr>
            <w:r w:rsidRPr="003340BE">
              <w:rPr>
                <w:rFonts w:asciiTheme="minorHAnsi" w:hAnsiTheme="minorHAnsi"/>
                <w:sz w:val="24"/>
              </w:rPr>
              <w:t>North Carolina University USA.</w:t>
            </w:r>
          </w:p>
        </w:tc>
        <w:tc>
          <w:tcPr>
            <w:tcW w:w="6409" w:type="dxa"/>
          </w:tcPr>
          <w:p w14:paraId="08D3AF02" w14:textId="77777777" w:rsidR="00C173A1" w:rsidRDefault="00C173A1">
            <w:pPr>
              <w:pStyle w:val="TableParagraph"/>
              <w:rPr>
                <w:rFonts w:asciiTheme="minorHAnsi" w:hAnsiTheme="minorHAnsi"/>
              </w:rPr>
            </w:pPr>
          </w:p>
          <w:p w14:paraId="78ED139D" w14:textId="77777777" w:rsidR="003340BE" w:rsidRDefault="003340BE">
            <w:pPr>
              <w:pStyle w:val="TableParagraph"/>
              <w:rPr>
                <w:rFonts w:asciiTheme="minorHAnsi" w:hAnsiTheme="minorHAnsi"/>
              </w:rPr>
            </w:pPr>
          </w:p>
          <w:p w14:paraId="53D8D13C" w14:textId="77777777" w:rsidR="003340BE" w:rsidRDefault="003340BE">
            <w:pPr>
              <w:pStyle w:val="TableParagraph"/>
              <w:rPr>
                <w:rFonts w:asciiTheme="minorHAnsi" w:hAnsiTheme="minorHAnsi"/>
              </w:rPr>
            </w:pPr>
          </w:p>
          <w:p w14:paraId="195B9288" w14:textId="77777777" w:rsidR="003340BE" w:rsidRDefault="003340BE">
            <w:pPr>
              <w:pStyle w:val="TableParagraph"/>
              <w:rPr>
                <w:rFonts w:asciiTheme="minorHAnsi" w:hAnsiTheme="minorHAnsi"/>
              </w:rPr>
            </w:pPr>
          </w:p>
          <w:p w14:paraId="6E879C7A" w14:textId="61DDE9B4" w:rsidR="003340BE" w:rsidRPr="003340BE" w:rsidRDefault="003340BE">
            <w:pPr>
              <w:pStyle w:val="TableParagraph"/>
              <w:rPr>
                <w:rFonts w:asciiTheme="minorHAnsi" w:hAnsiTheme="minorHAnsi"/>
              </w:rPr>
            </w:pPr>
          </w:p>
        </w:tc>
      </w:tr>
      <w:tr w:rsidR="00C173A1" w:rsidRPr="003340BE" w14:paraId="0EB26A04" w14:textId="77777777">
        <w:trPr>
          <w:trHeight w:val="873"/>
        </w:trPr>
        <w:tc>
          <w:tcPr>
            <w:tcW w:w="2499" w:type="dxa"/>
          </w:tcPr>
          <w:p w14:paraId="5FF1229B" w14:textId="77777777" w:rsidR="00C173A1" w:rsidRPr="003340BE" w:rsidRDefault="003D40BF">
            <w:pPr>
              <w:pStyle w:val="TableParagraph"/>
              <w:spacing w:before="152"/>
              <w:ind w:left="875" w:right="194" w:hanging="653"/>
              <w:rPr>
                <w:rFonts w:asciiTheme="minorHAnsi" w:hAnsiTheme="minorHAnsi"/>
                <w:sz w:val="24"/>
              </w:rPr>
            </w:pPr>
            <w:r w:rsidRPr="003340BE">
              <w:rPr>
                <w:rFonts w:asciiTheme="minorHAnsi" w:hAnsiTheme="minorHAnsi"/>
                <w:sz w:val="24"/>
              </w:rPr>
              <w:t>Makerere University, Uganda</w:t>
            </w:r>
          </w:p>
        </w:tc>
        <w:tc>
          <w:tcPr>
            <w:tcW w:w="6409" w:type="dxa"/>
          </w:tcPr>
          <w:p w14:paraId="65B6A531" w14:textId="77777777" w:rsidR="00C173A1" w:rsidRDefault="00C173A1">
            <w:pPr>
              <w:pStyle w:val="TableParagraph"/>
              <w:rPr>
                <w:rFonts w:asciiTheme="minorHAnsi" w:hAnsiTheme="minorHAnsi"/>
              </w:rPr>
            </w:pPr>
          </w:p>
          <w:p w14:paraId="2A4E967E" w14:textId="77777777" w:rsidR="003340BE" w:rsidRDefault="003340BE">
            <w:pPr>
              <w:pStyle w:val="TableParagraph"/>
              <w:rPr>
                <w:rFonts w:asciiTheme="minorHAnsi" w:hAnsiTheme="minorHAnsi"/>
              </w:rPr>
            </w:pPr>
          </w:p>
          <w:p w14:paraId="05B0A822" w14:textId="77777777" w:rsidR="003340BE" w:rsidRDefault="003340BE">
            <w:pPr>
              <w:pStyle w:val="TableParagraph"/>
              <w:rPr>
                <w:rFonts w:asciiTheme="minorHAnsi" w:hAnsiTheme="minorHAnsi"/>
              </w:rPr>
            </w:pPr>
          </w:p>
          <w:p w14:paraId="43B1A9AF" w14:textId="77777777" w:rsidR="003340BE" w:rsidRDefault="003340BE">
            <w:pPr>
              <w:pStyle w:val="TableParagraph"/>
              <w:rPr>
                <w:rFonts w:asciiTheme="minorHAnsi" w:hAnsiTheme="minorHAnsi"/>
              </w:rPr>
            </w:pPr>
          </w:p>
          <w:p w14:paraId="40C989A6" w14:textId="7CAAE8CB" w:rsidR="003340BE" w:rsidRPr="003340BE" w:rsidRDefault="003340BE">
            <w:pPr>
              <w:pStyle w:val="TableParagraph"/>
              <w:rPr>
                <w:rFonts w:asciiTheme="minorHAnsi" w:hAnsiTheme="minorHAnsi"/>
              </w:rPr>
            </w:pPr>
          </w:p>
        </w:tc>
      </w:tr>
      <w:tr w:rsidR="00C173A1" w:rsidRPr="003340BE" w14:paraId="132BA0B9" w14:textId="77777777">
        <w:trPr>
          <w:trHeight w:val="875"/>
        </w:trPr>
        <w:tc>
          <w:tcPr>
            <w:tcW w:w="2499" w:type="dxa"/>
          </w:tcPr>
          <w:p w14:paraId="6D99E495" w14:textId="77777777" w:rsidR="00C173A1" w:rsidRPr="003340BE" w:rsidRDefault="00C173A1">
            <w:pPr>
              <w:pStyle w:val="TableParagraph"/>
              <w:spacing w:before="1"/>
              <w:rPr>
                <w:rFonts w:asciiTheme="minorHAnsi" w:hAnsiTheme="minorHAnsi"/>
                <w:b/>
                <w:sz w:val="25"/>
              </w:rPr>
            </w:pPr>
          </w:p>
          <w:p w14:paraId="43E30CC2" w14:textId="77777777" w:rsidR="00C173A1" w:rsidRPr="003340BE" w:rsidRDefault="003D40BF">
            <w:pPr>
              <w:pStyle w:val="TableParagraph"/>
              <w:ind w:left="158"/>
              <w:rPr>
                <w:rFonts w:asciiTheme="minorHAnsi" w:hAnsiTheme="minorHAnsi"/>
                <w:sz w:val="24"/>
              </w:rPr>
            </w:pPr>
            <w:r w:rsidRPr="003340BE">
              <w:rPr>
                <w:rFonts w:asciiTheme="minorHAnsi" w:hAnsiTheme="minorHAnsi"/>
                <w:sz w:val="24"/>
              </w:rPr>
              <w:t>Kew Gardens, London</w:t>
            </w:r>
          </w:p>
        </w:tc>
        <w:tc>
          <w:tcPr>
            <w:tcW w:w="6409" w:type="dxa"/>
          </w:tcPr>
          <w:p w14:paraId="17240374" w14:textId="77777777" w:rsidR="00C173A1" w:rsidRDefault="00C173A1">
            <w:pPr>
              <w:pStyle w:val="TableParagraph"/>
              <w:rPr>
                <w:rFonts w:asciiTheme="minorHAnsi" w:hAnsiTheme="minorHAnsi"/>
              </w:rPr>
            </w:pPr>
          </w:p>
          <w:p w14:paraId="57133FB4" w14:textId="77777777" w:rsidR="003340BE" w:rsidRDefault="003340BE">
            <w:pPr>
              <w:pStyle w:val="TableParagraph"/>
              <w:rPr>
                <w:rFonts w:asciiTheme="minorHAnsi" w:hAnsiTheme="minorHAnsi"/>
              </w:rPr>
            </w:pPr>
          </w:p>
          <w:p w14:paraId="6A4AAFC5" w14:textId="77777777" w:rsidR="003340BE" w:rsidRDefault="003340BE">
            <w:pPr>
              <w:pStyle w:val="TableParagraph"/>
              <w:rPr>
                <w:rFonts w:asciiTheme="minorHAnsi" w:hAnsiTheme="minorHAnsi"/>
              </w:rPr>
            </w:pPr>
          </w:p>
          <w:p w14:paraId="7E5DEED0" w14:textId="77777777" w:rsidR="003340BE" w:rsidRDefault="003340BE">
            <w:pPr>
              <w:pStyle w:val="TableParagraph"/>
              <w:rPr>
                <w:rFonts w:asciiTheme="minorHAnsi" w:hAnsiTheme="minorHAnsi"/>
              </w:rPr>
            </w:pPr>
          </w:p>
          <w:p w14:paraId="786D4637" w14:textId="524A103E" w:rsidR="003340BE" w:rsidRPr="003340BE" w:rsidRDefault="003340BE">
            <w:pPr>
              <w:pStyle w:val="TableParagraph"/>
              <w:rPr>
                <w:rFonts w:asciiTheme="minorHAnsi" w:hAnsiTheme="minorHAnsi"/>
              </w:rPr>
            </w:pPr>
          </w:p>
        </w:tc>
      </w:tr>
    </w:tbl>
    <w:p w14:paraId="0BC18CB0" w14:textId="77777777" w:rsidR="00C173A1" w:rsidRPr="003340BE" w:rsidRDefault="00C173A1">
      <w:pPr>
        <w:pStyle w:val="BodyText"/>
        <w:spacing w:before="7"/>
        <w:rPr>
          <w:rFonts w:asciiTheme="minorHAnsi" w:hAnsiTheme="minorHAnsi"/>
          <w:b/>
          <w:sz w:val="26"/>
        </w:rPr>
      </w:pPr>
    </w:p>
    <w:p w14:paraId="1B3EE740" w14:textId="29804D1E" w:rsidR="00C173A1" w:rsidRPr="003340BE" w:rsidRDefault="003340BE">
      <w:pPr>
        <w:pStyle w:val="BodyText"/>
        <w:spacing w:line="302" w:lineRule="auto"/>
        <w:ind w:left="873" w:right="3724" w:hanging="113"/>
        <w:rPr>
          <w:rFonts w:asciiTheme="minorHAnsi" w:hAnsiTheme="minorHAnsi"/>
        </w:rPr>
      </w:pPr>
      <w:r w:rsidRPr="003340BE">
        <w:rPr>
          <w:rFonts w:asciiTheme="minorHAnsi" w:hAnsiTheme="minorHAnsi"/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627C18D7" wp14:editId="5F891891">
                <wp:simplePos x="0" y="0"/>
                <wp:positionH relativeFrom="page">
                  <wp:posOffset>914400</wp:posOffset>
                </wp:positionH>
                <wp:positionV relativeFrom="paragraph">
                  <wp:posOffset>194945</wp:posOffset>
                </wp:positionV>
                <wp:extent cx="5739130" cy="1027430"/>
                <wp:effectExtent l="9525" t="10160" r="4445" b="10160"/>
                <wp:wrapNone/>
                <wp:docPr id="13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39130" cy="1027430"/>
                          <a:chOff x="1440" y="307"/>
                          <a:chExt cx="9038" cy="1618"/>
                        </a:xfrm>
                      </wpg:grpSpPr>
                      <wps:wsp>
                        <wps:cNvPr id="14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450" y="312"/>
                            <a:ext cx="9018" cy="0"/>
                          </a:xfrm>
                          <a:prstGeom prst="line">
                            <a:avLst/>
                          </a:prstGeom>
                          <a:noFill/>
                          <a:ln w="609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445" y="307"/>
                            <a:ext cx="0" cy="1618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450" y="1920"/>
                            <a:ext cx="901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0473" y="307"/>
                            <a:ext cx="0" cy="1618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9AFD68" id="Group 9" o:spid="_x0000_s1026" style="position:absolute;margin-left:1in;margin-top:15.35pt;width:451.9pt;height:80.9pt;z-index:-251658240;mso-position-horizontal-relative:page" coordorigin="1440,307" coordsize="9038,16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">
                <v:line id="Line 13" o:spid="_x0000_s1027" style="position:absolute;visibility:visible;mso-wrap-style:square" from="1450,312" to="10468,3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" strokeweight=".16936mm"/>
                <v:line id="Line 12" o:spid="_x0000_s1028" style="position:absolute;visibility:visible;mso-wrap-style:square" from="1445,307" to="1445,19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" strokeweight=".48pt"/>
                <v:line id="Line 11" o:spid="_x0000_s1029" style="position:absolute;visibility:visible;mso-wrap-style:square" from="1450,1920" to="10468,19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" strokeweight=".48pt"/>
                <v:line id="Line 10" o:spid="_x0000_s1030" style="position:absolute;visibility:visible;mso-wrap-style:square" from="10473,307" to="10473,19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" strokeweight=".48pt"/>
                <w10:wrap anchorx="page"/>
              </v:group>
            </w:pict>
          </mc:Fallback>
        </mc:AlternateContent>
      </w:r>
      <w:r w:rsidR="003D40BF" w:rsidRPr="003340BE">
        <w:rPr>
          <w:rFonts w:asciiTheme="minorHAnsi" w:hAnsiTheme="minorHAnsi"/>
          <w:w w:val="95"/>
        </w:rPr>
        <w:t>Write</w:t>
      </w:r>
      <w:r w:rsidR="003D40BF" w:rsidRPr="003340BE">
        <w:rPr>
          <w:rFonts w:asciiTheme="minorHAnsi" w:hAnsiTheme="minorHAnsi"/>
          <w:w w:val="95"/>
        </w:rPr>
        <w:t xml:space="preserve"> </w:t>
      </w:r>
      <w:r w:rsidR="003D40BF" w:rsidRPr="003340BE">
        <w:rPr>
          <w:rFonts w:asciiTheme="minorHAnsi" w:hAnsiTheme="minorHAnsi"/>
          <w:w w:val="95"/>
        </w:rPr>
        <w:t>a</w:t>
      </w:r>
      <w:r w:rsidR="003D40BF" w:rsidRPr="003340BE">
        <w:rPr>
          <w:rFonts w:asciiTheme="minorHAnsi" w:hAnsiTheme="minorHAnsi"/>
          <w:w w:val="95"/>
        </w:rPr>
        <w:t xml:space="preserve"> </w:t>
      </w:r>
      <w:r w:rsidR="003D40BF" w:rsidRPr="003340BE">
        <w:rPr>
          <w:rFonts w:asciiTheme="minorHAnsi" w:hAnsiTheme="minorHAnsi"/>
          <w:w w:val="95"/>
        </w:rPr>
        <w:t>generalised</w:t>
      </w:r>
      <w:r w:rsidR="003D40BF" w:rsidRPr="003340BE">
        <w:rPr>
          <w:rFonts w:asciiTheme="minorHAnsi" w:hAnsiTheme="minorHAnsi"/>
          <w:w w:val="95"/>
        </w:rPr>
        <w:t xml:space="preserve"> </w:t>
      </w:r>
      <w:r w:rsidR="003D40BF" w:rsidRPr="003340BE">
        <w:rPr>
          <w:rFonts w:asciiTheme="minorHAnsi" w:hAnsiTheme="minorHAnsi"/>
          <w:w w:val="95"/>
        </w:rPr>
        <w:t>definition</w:t>
      </w:r>
      <w:r w:rsidR="003D40BF" w:rsidRPr="003340BE">
        <w:rPr>
          <w:rFonts w:asciiTheme="minorHAnsi" w:hAnsiTheme="minorHAnsi"/>
          <w:w w:val="95"/>
        </w:rPr>
        <w:t xml:space="preserve"> </w:t>
      </w:r>
      <w:r w:rsidR="003D40BF" w:rsidRPr="003340BE">
        <w:rPr>
          <w:rFonts w:asciiTheme="minorHAnsi" w:hAnsiTheme="minorHAnsi"/>
          <w:w w:val="95"/>
        </w:rPr>
        <w:t>of</w:t>
      </w:r>
      <w:r w:rsidR="003D40BF" w:rsidRPr="003340BE">
        <w:rPr>
          <w:rFonts w:asciiTheme="minorHAnsi" w:hAnsiTheme="minorHAnsi"/>
          <w:w w:val="95"/>
        </w:rPr>
        <w:t xml:space="preserve"> </w:t>
      </w:r>
      <w:r w:rsidR="003D40BF" w:rsidRPr="003340BE">
        <w:rPr>
          <w:rFonts w:asciiTheme="minorHAnsi" w:hAnsiTheme="minorHAnsi"/>
          <w:w w:val="95"/>
        </w:rPr>
        <w:t>micropropagation</w:t>
      </w:r>
      <w:r w:rsidR="003D40BF" w:rsidRPr="003340BE">
        <w:rPr>
          <w:rFonts w:asciiTheme="minorHAnsi" w:hAnsiTheme="minorHAnsi"/>
          <w:w w:val="95"/>
        </w:rPr>
        <w:t xml:space="preserve"> </w:t>
      </w:r>
      <w:r w:rsidR="003D40BF" w:rsidRPr="003340BE">
        <w:rPr>
          <w:rFonts w:asciiTheme="minorHAnsi" w:hAnsiTheme="minorHAnsi"/>
          <w:w w:val="95"/>
        </w:rPr>
        <w:t>in</w:t>
      </w:r>
      <w:r w:rsidR="003D40BF" w:rsidRPr="003340BE">
        <w:rPr>
          <w:rFonts w:asciiTheme="minorHAnsi" w:hAnsiTheme="minorHAnsi"/>
          <w:w w:val="95"/>
        </w:rPr>
        <w:t xml:space="preserve"> </w:t>
      </w:r>
      <w:r w:rsidR="003D40BF" w:rsidRPr="003340BE">
        <w:rPr>
          <w:rFonts w:asciiTheme="minorHAnsi" w:hAnsiTheme="minorHAnsi"/>
          <w:w w:val="95"/>
        </w:rPr>
        <w:t>the</w:t>
      </w:r>
      <w:r w:rsidR="003D40BF" w:rsidRPr="003340BE">
        <w:rPr>
          <w:rFonts w:asciiTheme="minorHAnsi" w:hAnsiTheme="minorHAnsi"/>
          <w:w w:val="95"/>
        </w:rPr>
        <w:t xml:space="preserve"> </w:t>
      </w:r>
      <w:r w:rsidR="003D40BF" w:rsidRPr="003340BE">
        <w:rPr>
          <w:rFonts w:asciiTheme="minorHAnsi" w:hAnsiTheme="minorHAnsi"/>
          <w:w w:val="95"/>
        </w:rPr>
        <w:t>space</w:t>
      </w:r>
      <w:r w:rsidR="003D40BF" w:rsidRPr="003340BE">
        <w:rPr>
          <w:rFonts w:asciiTheme="minorHAnsi" w:hAnsiTheme="minorHAnsi"/>
          <w:w w:val="95"/>
        </w:rPr>
        <w:t xml:space="preserve"> </w:t>
      </w:r>
      <w:r w:rsidR="003D40BF" w:rsidRPr="003340BE">
        <w:rPr>
          <w:rFonts w:asciiTheme="minorHAnsi" w:hAnsiTheme="minorHAnsi"/>
          <w:w w:val="95"/>
        </w:rPr>
        <w:t xml:space="preserve">below </w:t>
      </w:r>
      <w:r w:rsidR="003D40BF" w:rsidRPr="003340BE">
        <w:rPr>
          <w:rFonts w:asciiTheme="minorHAnsi" w:hAnsiTheme="minorHAnsi"/>
        </w:rPr>
        <w:t>Micropropagation is</w:t>
      </w:r>
      <w:r w:rsidR="003D40BF" w:rsidRPr="003340BE">
        <w:rPr>
          <w:rFonts w:asciiTheme="minorHAnsi" w:hAnsiTheme="minorHAnsi"/>
        </w:rPr>
        <w:t xml:space="preserve"> </w:t>
      </w:r>
      <w:r w:rsidR="003D40BF" w:rsidRPr="003340BE">
        <w:rPr>
          <w:rFonts w:asciiTheme="minorHAnsi" w:hAnsiTheme="minorHAnsi"/>
        </w:rPr>
        <w:t>…</w:t>
      </w:r>
    </w:p>
    <w:p w14:paraId="573A3546" w14:textId="77777777" w:rsidR="00C173A1" w:rsidRPr="003340BE" w:rsidRDefault="00C173A1">
      <w:pPr>
        <w:spacing w:line="302" w:lineRule="auto"/>
        <w:rPr>
          <w:rFonts w:asciiTheme="minorHAnsi" w:hAnsiTheme="minorHAnsi"/>
        </w:rPr>
        <w:sectPr w:rsidR="00C173A1" w:rsidRPr="003340BE" w:rsidSect="003340BE">
          <w:footerReference w:type="default" r:id="rId14"/>
          <w:pgSz w:w="11900" w:h="16850"/>
          <w:pgMar w:top="1420" w:right="460" w:bottom="940" w:left="680" w:header="540" w:footer="748" w:gutter="0"/>
          <w:pgNumType w:start="2"/>
          <w:cols w:space="720"/>
        </w:sectPr>
      </w:pPr>
    </w:p>
    <w:p w14:paraId="6F1AB304" w14:textId="43349BEA" w:rsidR="00C173A1" w:rsidRPr="003340BE" w:rsidRDefault="003D40BF">
      <w:pPr>
        <w:spacing w:before="26"/>
        <w:ind w:left="760"/>
        <w:rPr>
          <w:rFonts w:asciiTheme="minorHAnsi" w:hAnsiTheme="minorHAnsi"/>
          <w:b/>
          <w:i/>
          <w:sz w:val="32"/>
        </w:rPr>
      </w:pPr>
      <w:r w:rsidRPr="003340BE">
        <w:rPr>
          <w:rFonts w:asciiTheme="minorHAnsi" w:hAnsiTheme="minorHAnsi"/>
          <w:b/>
          <w:i/>
          <w:color w:val="538DD3"/>
          <w:sz w:val="32"/>
        </w:rPr>
        <w:lastRenderedPageBreak/>
        <w:t xml:space="preserve">Activity 3 </w:t>
      </w:r>
      <w:r w:rsidRPr="003340BE">
        <w:rPr>
          <w:rFonts w:asciiTheme="minorHAnsi" w:hAnsiTheme="minorHAnsi"/>
          <w:b/>
          <w:i/>
          <w:color w:val="538DD3"/>
          <w:w w:val="105"/>
          <w:sz w:val="32"/>
        </w:rPr>
        <w:t xml:space="preserve">– </w:t>
      </w:r>
      <w:r w:rsidRPr="003340BE">
        <w:rPr>
          <w:rFonts w:asciiTheme="minorHAnsi" w:hAnsiTheme="minorHAnsi"/>
          <w:b/>
          <w:i/>
          <w:color w:val="538DD3"/>
          <w:sz w:val="32"/>
        </w:rPr>
        <w:t>What are the benefits of micropropagation?</w:t>
      </w:r>
    </w:p>
    <w:p w14:paraId="70CDB717" w14:textId="33BBF52E" w:rsidR="00C173A1" w:rsidRDefault="003340BE" w:rsidP="003340BE">
      <w:pPr>
        <w:pStyle w:val="BodyText"/>
        <w:spacing w:before="9"/>
        <w:ind w:left="720"/>
        <w:rPr>
          <w:rFonts w:asciiTheme="minorHAnsi" w:hAnsiTheme="minorHAnsi"/>
          <w:b/>
          <w:sz w:val="24"/>
          <w:szCs w:val="24"/>
        </w:rPr>
      </w:pPr>
      <w:r w:rsidRPr="003340BE">
        <w:rPr>
          <w:rFonts w:asciiTheme="minorHAnsi" w:hAnsiTheme="minorHAnsi"/>
          <w:b/>
          <w:sz w:val="24"/>
          <w:szCs w:val="24"/>
        </w:rPr>
        <w:t>Use the web links to find uses and benefits of micropropagation:</w:t>
      </w:r>
    </w:p>
    <w:p w14:paraId="4A0FEC7C" w14:textId="77777777" w:rsidR="003340BE" w:rsidRPr="003340BE" w:rsidRDefault="003340BE">
      <w:pPr>
        <w:pStyle w:val="BodyText"/>
        <w:spacing w:before="9"/>
        <w:rPr>
          <w:rFonts w:asciiTheme="minorHAnsi" w:hAnsiTheme="minorHAnsi"/>
          <w:b/>
          <w:sz w:val="24"/>
          <w:szCs w:val="24"/>
        </w:rPr>
      </w:pPr>
    </w:p>
    <w:tbl>
      <w:tblPr>
        <w:tblW w:w="0" w:type="auto"/>
        <w:tblInd w:w="7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63"/>
        <w:gridCol w:w="3248"/>
        <w:gridCol w:w="3251"/>
      </w:tblGrid>
      <w:tr w:rsidR="00C173A1" w:rsidRPr="003340BE" w14:paraId="55207F96" w14:textId="77777777">
        <w:trPr>
          <w:trHeight w:val="393"/>
        </w:trPr>
        <w:tc>
          <w:tcPr>
            <w:tcW w:w="2763" w:type="dxa"/>
            <w:shd w:val="clear" w:color="auto" w:fill="C5D9F0"/>
          </w:tcPr>
          <w:p w14:paraId="1EF5D549" w14:textId="77777777" w:rsidR="00C173A1" w:rsidRPr="003340BE" w:rsidRDefault="003D40BF">
            <w:pPr>
              <w:pStyle w:val="TableParagraph"/>
              <w:spacing w:line="268" w:lineRule="exact"/>
              <w:ind w:left="107"/>
              <w:rPr>
                <w:rFonts w:asciiTheme="minorHAnsi" w:hAnsiTheme="minorHAnsi"/>
                <w:sz w:val="24"/>
              </w:rPr>
            </w:pPr>
            <w:r w:rsidRPr="003340BE">
              <w:rPr>
                <w:rFonts w:asciiTheme="minorHAnsi" w:hAnsiTheme="minorHAnsi"/>
                <w:sz w:val="24"/>
              </w:rPr>
              <w:t>Which organisation?</w:t>
            </w:r>
          </w:p>
        </w:tc>
        <w:tc>
          <w:tcPr>
            <w:tcW w:w="3248" w:type="dxa"/>
            <w:shd w:val="clear" w:color="auto" w:fill="C5D9F0"/>
          </w:tcPr>
          <w:p w14:paraId="58040299" w14:textId="77777777" w:rsidR="00C173A1" w:rsidRPr="003340BE" w:rsidRDefault="003D40BF">
            <w:pPr>
              <w:pStyle w:val="TableParagraph"/>
              <w:spacing w:line="268" w:lineRule="exact"/>
              <w:ind w:left="107"/>
              <w:rPr>
                <w:rFonts w:asciiTheme="minorHAnsi" w:hAnsiTheme="minorHAnsi"/>
                <w:sz w:val="24"/>
              </w:rPr>
            </w:pPr>
            <w:r w:rsidRPr="003340BE">
              <w:rPr>
                <w:rFonts w:asciiTheme="minorHAnsi" w:hAnsiTheme="minorHAnsi"/>
                <w:sz w:val="24"/>
              </w:rPr>
              <w:t>Wh</w:t>
            </w:r>
            <w:r w:rsidRPr="003340BE">
              <w:rPr>
                <w:rFonts w:asciiTheme="minorHAnsi" w:hAnsiTheme="minorHAnsi"/>
                <w:sz w:val="24"/>
              </w:rPr>
              <w:t>at do they do with it?</w:t>
            </w:r>
          </w:p>
        </w:tc>
        <w:tc>
          <w:tcPr>
            <w:tcW w:w="3251" w:type="dxa"/>
            <w:shd w:val="clear" w:color="auto" w:fill="C5D9F0"/>
          </w:tcPr>
          <w:p w14:paraId="2CE48073" w14:textId="77777777" w:rsidR="00C173A1" w:rsidRPr="003340BE" w:rsidRDefault="003D40BF">
            <w:pPr>
              <w:pStyle w:val="TableParagraph"/>
              <w:spacing w:line="268" w:lineRule="exact"/>
              <w:ind w:left="107"/>
              <w:rPr>
                <w:rFonts w:asciiTheme="minorHAnsi" w:hAnsiTheme="minorHAnsi"/>
                <w:sz w:val="24"/>
              </w:rPr>
            </w:pPr>
            <w:r w:rsidRPr="003340BE">
              <w:rPr>
                <w:rFonts w:asciiTheme="minorHAnsi" w:hAnsiTheme="minorHAnsi"/>
                <w:sz w:val="24"/>
              </w:rPr>
              <w:t>What are the benefits?</w:t>
            </w:r>
          </w:p>
        </w:tc>
      </w:tr>
      <w:tr w:rsidR="00C173A1" w:rsidRPr="003340BE" w14:paraId="3BBA5F0E" w14:textId="77777777">
        <w:trPr>
          <w:trHeight w:val="1456"/>
        </w:trPr>
        <w:tc>
          <w:tcPr>
            <w:tcW w:w="2763" w:type="dxa"/>
          </w:tcPr>
          <w:p w14:paraId="5ACB8617" w14:textId="77777777" w:rsidR="00C173A1" w:rsidRPr="003340BE" w:rsidRDefault="00C173A1">
            <w:pPr>
              <w:pStyle w:val="TableParagraph"/>
              <w:rPr>
                <w:rFonts w:asciiTheme="minorHAnsi" w:hAnsiTheme="minorHAnsi"/>
                <w:b/>
                <w:sz w:val="26"/>
              </w:rPr>
            </w:pPr>
          </w:p>
          <w:p w14:paraId="4CE41013" w14:textId="77777777" w:rsidR="00C173A1" w:rsidRPr="003340BE" w:rsidRDefault="00C173A1">
            <w:pPr>
              <w:pStyle w:val="TableParagraph"/>
              <w:spacing w:before="1"/>
              <w:rPr>
                <w:rFonts w:asciiTheme="minorHAnsi" w:hAnsiTheme="minorHAnsi"/>
                <w:b/>
                <w:sz w:val="24"/>
              </w:rPr>
            </w:pPr>
          </w:p>
          <w:p w14:paraId="64497C12" w14:textId="77777777" w:rsidR="00C173A1" w:rsidRPr="003340BE" w:rsidRDefault="003D40BF">
            <w:pPr>
              <w:pStyle w:val="TableParagraph"/>
              <w:ind w:right="346"/>
              <w:jc w:val="right"/>
              <w:rPr>
                <w:rFonts w:asciiTheme="minorHAnsi" w:hAnsiTheme="minorHAnsi"/>
                <w:sz w:val="24"/>
              </w:rPr>
            </w:pPr>
            <w:r w:rsidRPr="003340BE">
              <w:rPr>
                <w:rFonts w:asciiTheme="minorHAnsi" w:hAnsiTheme="minorHAnsi"/>
                <w:sz w:val="24"/>
              </w:rPr>
              <w:t>San Diego Zoo, USA</w:t>
            </w:r>
          </w:p>
        </w:tc>
        <w:tc>
          <w:tcPr>
            <w:tcW w:w="3248" w:type="dxa"/>
          </w:tcPr>
          <w:p w14:paraId="7229B034" w14:textId="77777777" w:rsidR="00C173A1" w:rsidRPr="003340BE" w:rsidRDefault="00C173A1">
            <w:pPr>
              <w:pStyle w:val="TableParagraph"/>
              <w:spacing w:before="1"/>
              <w:rPr>
                <w:rFonts w:asciiTheme="minorHAnsi" w:hAnsiTheme="minorHAnsi"/>
                <w:b/>
                <w:sz w:val="38"/>
              </w:rPr>
            </w:pPr>
          </w:p>
          <w:p w14:paraId="4459A9C9" w14:textId="77777777" w:rsidR="00C173A1" w:rsidRPr="003340BE" w:rsidRDefault="003D40BF">
            <w:pPr>
              <w:pStyle w:val="TableParagraph"/>
              <w:ind w:left="107" w:right="344"/>
              <w:rPr>
                <w:rFonts w:asciiTheme="minorHAnsi" w:hAnsiTheme="minorHAnsi"/>
                <w:sz w:val="24"/>
              </w:rPr>
            </w:pPr>
            <w:r w:rsidRPr="003340BE">
              <w:rPr>
                <w:rFonts w:asciiTheme="minorHAnsi" w:hAnsiTheme="minorHAnsi"/>
                <w:sz w:val="24"/>
              </w:rPr>
              <w:t xml:space="preserve">They grow </w:t>
            </w:r>
            <w:hyperlink r:id="rId15">
              <w:r w:rsidRPr="003340BE">
                <w:rPr>
                  <w:rFonts w:asciiTheme="minorHAnsi" w:hAnsiTheme="minorHAnsi"/>
                  <w:sz w:val="24"/>
                </w:rPr>
                <w:t xml:space="preserve">orchids, </w:t>
              </w:r>
            </w:hyperlink>
            <w:hyperlink r:id="rId16">
              <w:r w:rsidRPr="003340BE">
                <w:rPr>
                  <w:rFonts w:asciiTheme="minorHAnsi" w:hAnsiTheme="minorHAnsi"/>
                  <w:sz w:val="24"/>
                </w:rPr>
                <w:t>bamboo,</w:t>
              </w:r>
            </w:hyperlink>
            <w:r w:rsidRPr="003340BE">
              <w:rPr>
                <w:rFonts w:asciiTheme="minorHAnsi" w:hAnsiTheme="minorHAnsi"/>
                <w:sz w:val="24"/>
              </w:rPr>
              <w:t xml:space="preserve"> </w:t>
            </w:r>
            <w:hyperlink r:id="rId17">
              <w:r w:rsidRPr="003340BE">
                <w:rPr>
                  <w:rFonts w:asciiTheme="minorHAnsi" w:hAnsiTheme="minorHAnsi"/>
                  <w:sz w:val="24"/>
                </w:rPr>
                <w:t xml:space="preserve">cycads, </w:t>
              </w:r>
            </w:hyperlink>
            <w:r w:rsidRPr="003340BE">
              <w:rPr>
                <w:rFonts w:asciiTheme="minorHAnsi" w:hAnsiTheme="minorHAnsi"/>
                <w:sz w:val="24"/>
              </w:rPr>
              <w:t xml:space="preserve">and </w:t>
            </w:r>
            <w:hyperlink r:id="rId18">
              <w:r w:rsidRPr="003340BE">
                <w:rPr>
                  <w:rFonts w:asciiTheme="minorHAnsi" w:hAnsiTheme="minorHAnsi"/>
                  <w:sz w:val="24"/>
                </w:rPr>
                <w:t>coral trees.</w:t>
              </w:r>
            </w:hyperlink>
          </w:p>
        </w:tc>
        <w:tc>
          <w:tcPr>
            <w:tcW w:w="3251" w:type="dxa"/>
          </w:tcPr>
          <w:p w14:paraId="3ED35744" w14:textId="77777777" w:rsidR="00C173A1" w:rsidRPr="003340BE" w:rsidRDefault="003D40BF">
            <w:pPr>
              <w:pStyle w:val="TableParagraph"/>
              <w:ind w:left="107" w:right="548"/>
              <w:rPr>
                <w:rFonts w:asciiTheme="minorHAnsi" w:hAnsiTheme="minorHAnsi"/>
                <w:sz w:val="24"/>
              </w:rPr>
            </w:pPr>
            <w:r w:rsidRPr="003340BE">
              <w:rPr>
                <w:rFonts w:asciiTheme="minorHAnsi" w:hAnsiTheme="minorHAnsi"/>
                <w:sz w:val="24"/>
              </w:rPr>
              <w:t>To facilitate trade between institutions.</w:t>
            </w:r>
          </w:p>
          <w:p w14:paraId="4CC79DF9" w14:textId="77777777" w:rsidR="00C173A1" w:rsidRPr="003340BE" w:rsidRDefault="00C173A1">
            <w:pPr>
              <w:pStyle w:val="TableParagraph"/>
              <w:spacing w:before="5"/>
              <w:rPr>
                <w:rFonts w:asciiTheme="minorHAnsi" w:hAnsiTheme="minorHAnsi"/>
                <w:b/>
                <w:sz w:val="23"/>
              </w:rPr>
            </w:pPr>
          </w:p>
          <w:p w14:paraId="2104443B" w14:textId="77777777" w:rsidR="00C173A1" w:rsidRPr="003340BE" w:rsidRDefault="003D40BF">
            <w:pPr>
              <w:pStyle w:val="TableParagraph"/>
              <w:ind w:left="107" w:right="308"/>
              <w:rPr>
                <w:rFonts w:asciiTheme="minorHAnsi" w:hAnsiTheme="minorHAnsi"/>
                <w:sz w:val="24"/>
              </w:rPr>
            </w:pPr>
            <w:r w:rsidRPr="003340BE">
              <w:rPr>
                <w:rFonts w:asciiTheme="minorHAnsi" w:hAnsiTheme="minorHAnsi"/>
                <w:sz w:val="24"/>
              </w:rPr>
              <w:t>To reduce the number of rare plants taken from the wild</w:t>
            </w:r>
          </w:p>
        </w:tc>
      </w:tr>
      <w:tr w:rsidR="00C173A1" w:rsidRPr="003340BE" w14:paraId="0A44415C" w14:textId="77777777">
        <w:trPr>
          <w:trHeight w:val="1453"/>
        </w:trPr>
        <w:tc>
          <w:tcPr>
            <w:tcW w:w="2763" w:type="dxa"/>
          </w:tcPr>
          <w:p w14:paraId="77DD6AD5" w14:textId="77777777" w:rsidR="00C173A1" w:rsidRPr="003340BE" w:rsidRDefault="00C173A1">
            <w:pPr>
              <w:pStyle w:val="TableParagraph"/>
              <w:spacing w:before="1"/>
              <w:rPr>
                <w:rFonts w:asciiTheme="minorHAnsi" w:hAnsiTheme="minorHAnsi"/>
                <w:b/>
                <w:sz w:val="38"/>
              </w:rPr>
            </w:pPr>
          </w:p>
          <w:p w14:paraId="045869EA" w14:textId="77777777" w:rsidR="00C173A1" w:rsidRPr="003340BE" w:rsidRDefault="003D40BF">
            <w:pPr>
              <w:pStyle w:val="TableParagraph"/>
              <w:ind w:left="1110" w:right="92" w:hanging="989"/>
              <w:rPr>
                <w:rFonts w:asciiTheme="minorHAnsi" w:hAnsiTheme="minorHAnsi"/>
                <w:sz w:val="24"/>
              </w:rPr>
            </w:pPr>
            <w:r w:rsidRPr="003340BE">
              <w:rPr>
                <w:rFonts w:asciiTheme="minorHAnsi" w:hAnsiTheme="minorHAnsi"/>
                <w:sz w:val="24"/>
              </w:rPr>
              <w:t>North Carolina University USA.</w:t>
            </w:r>
          </w:p>
        </w:tc>
        <w:tc>
          <w:tcPr>
            <w:tcW w:w="3248" w:type="dxa"/>
          </w:tcPr>
          <w:p w14:paraId="4EE3E549" w14:textId="77777777" w:rsidR="00C173A1" w:rsidRPr="003340BE" w:rsidRDefault="00C173A1">
            <w:pPr>
              <w:pStyle w:val="TableParagraph"/>
              <w:rPr>
                <w:rFonts w:asciiTheme="minorHAnsi" w:hAnsiTheme="minorHAnsi"/>
                <w:sz w:val="24"/>
              </w:rPr>
            </w:pPr>
          </w:p>
        </w:tc>
        <w:tc>
          <w:tcPr>
            <w:tcW w:w="3251" w:type="dxa"/>
          </w:tcPr>
          <w:p w14:paraId="17E012F7" w14:textId="77777777" w:rsidR="00C173A1" w:rsidRPr="003340BE" w:rsidRDefault="00C173A1">
            <w:pPr>
              <w:pStyle w:val="TableParagraph"/>
              <w:rPr>
                <w:rFonts w:asciiTheme="minorHAnsi" w:hAnsiTheme="minorHAnsi"/>
                <w:sz w:val="24"/>
              </w:rPr>
            </w:pPr>
          </w:p>
        </w:tc>
      </w:tr>
      <w:tr w:rsidR="00C173A1" w:rsidRPr="003340BE" w14:paraId="44882EC6" w14:textId="77777777">
        <w:trPr>
          <w:trHeight w:val="1456"/>
        </w:trPr>
        <w:tc>
          <w:tcPr>
            <w:tcW w:w="2763" w:type="dxa"/>
          </w:tcPr>
          <w:p w14:paraId="778C1FAA" w14:textId="77777777" w:rsidR="00C173A1" w:rsidRPr="003340BE" w:rsidRDefault="00C173A1">
            <w:pPr>
              <w:pStyle w:val="TableParagraph"/>
              <w:spacing w:before="4"/>
              <w:rPr>
                <w:rFonts w:asciiTheme="minorHAnsi" w:hAnsiTheme="minorHAnsi"/>
                <w:b/>
                <w:sz w:val="38"/>
              </w:rPr>
            </w:pPr>
          </w:p>
          <w:p w14:paraId="55A7B444" w14:textId="77777777" w:rsidR="00C173A1" w:rsidRPr="003340BE" w:rsidRDefault="003D40BF">
            <w:pPr>
              <w:pStyle w:val="TableParagraph"/>
              <w:ind w:left="1007" w:right="326" w:hanging="653"/>
              <w:rPr>
                <w:rFonts w:asciiTheme="minorHAnsi" w:hAnsiTheme="minorHAnsi"/>
                <w:sz w:val="24"/>
              </w:rPr>
            </w:pPr>
            <w:r w:rsidRPr="003340BE">
              <w:rPr>
                <w:rFonts w:asciiTheme="minorHAnsi" w:hAnsiTheme="minorHAnsi"/>
                <w:sz w:val="24"/>
              </w:rPr>
              <w:t>Makerere University, Uganda</w:t>
            </w:r>
          </w:p>
        </w:tc>
        <w:tc>
          <w:tcPr>
            <w:tcW w:w="3248" w:type="dxa"/>
          </w:tcPr>
          <w:p w14:paraId="1DBB8A1E" w14:textId="77777777" w:rsidR="00C173A1" w:rsidRPr="003340BE" w:rsidRDefault="00C173A1">
            <w:pPr>
              <w:pStyle w:val="TableParagraph"/>
              <w:rPr>
                <w:rFonts w:asciiTheme="minorHAnsi" w:hAnsiTheme="minorHAnsi"/>
                <w:sz w:val="24"/>
              </w:rPr>
            </w:pPr>
          </w:p>
        </w:tc>
        <w:tc>
          <w:tcPr>
            <w:tcW w:w="3251" w:type="dxa"/>
          </w:tcPr>
          <w:p w14:paraId="3EAE6C94" w14:textId="77777777" w:rsidR="00C173A1" w:rsidRPr="003340BE" w:rsidRDefault="00C173A1">
            <w:pPr>
              <w:pStyle w:val="TableParagraph"/>
              <w:rPr>
                <w:rFonts w:asciiTheme="minorHAnsi" w:hAnsiTheme="minorHAnsi"/>
                <w:sz w:val="24"/>
              </w:rPr>
            </w:pPr>
          </w:p>
        </w:tc>
      </w:tr>
      <w:tr w:rsidR="00C173A1" w:rsidRPr="003340BE" w14:paraId="6B9ABB5F" w14:textId="77777777">
        <w:trPr>
          <w:trHeight w:val="1456"/>
        </w:trPr>
        <w:tc>
          <w:tcPr>
            <w:tcW w:w="2763" w:type="dxa"/>
          </w:tcPr>
          <w:p w14:paraId="377746EF" w14:textId="77777777" w:rsidR="00C173A1" w:rsidRPr="003340BE" w:rsidRDefault="00C173A1">
            <w:pPr>
              <w:pStyle w:val="TableParagraph"/>
              <w:rPr>
                <w:rFonts w:asciiTheme="minorHAnsi" w:hAnsiTheme="minorHAnsi"/>
                <w:b/>
                <w:sz w:val="26"/>
              </w:rPr>
            </w:pPr>
          </w:p>
          <w:p w14:paraId="75E912F7" w14:textId="77777777" w:rsidR="00C173A1" w:rsidRPr="003340BE" w:rsidRDefault="00C173A1">
            <w:pPr>
              <w:pStyle w:val="TableParagraph"/>
              <w:spacing w:before="1"/>
              <w:rPr>
                <w:rFonts w:asciiTheme="minorHAnsi" w:hAnsiTheme="minorHAnsi"/>
                <w:b/>
                <w:sz w:val="24"/>
              </w:rPr>
            </w:pPr>
          </w:p>
          <w:p w14:paraId="09898D43" w14:textId="77777777" w:rsidR="00C173A1" w:rsidRPr="003340BE" w:rsidRDefault="003D40BF">
            <w:pPr>
              <w:pStyle w:val="TableParagraph"/>
              <w:spacing w:before="1"/>
              <w:ind w:right="284"/>
              <w:jc w:val="right"/>
              <w:rPr>
                <w:rFonts w:asciiTheme="minorHAnsi" w:hAnsiTheme="minorHAnsi"/>
                <w:sz w:val="24"/>
              </w:rPr>
            </w:pPr>
            <w:r w:rsidRPr="003340BE">
              <w:rPr>
                <w:rFonts w:asciiTheme="minorHAnsi" w:hAnsiTheme="minorHAnsi"/>
                <w:sz w:val="24"/>
              </w:rPr>
              <w:t>Kew Gardens, Lon</w:t>
            </w:r>
            <w:bookmarkStart w:id="0" w:name="_GoBack"/>
            <w:bookmarkEnd w:id="0"/>
            <w:r w:rsidRPr="003340BE">
              <w:rPr>
                <w:rFonts w:asciiTheme="minorHAnsi" w:hAnsiTheme="minorHAnsi"/>
                <w:sz w:val="24"/>
              </w:rPr>
              <w:t>don</w:t>
            </w:r>
          </w:p>
        </w:tc>
        <w:tc>
          <w:tcPr>
            <w:tcW w:w="3248" w:type="dxa"/>
          </w:tcPr>
          <w:p w14:paraId="7CFCFCCE" w14:textId="77777777" w:rsidR="00C173A1" w:rsidRPr="003340BE" w:rsidRDefault="00C173A1">
            <w:pPr>
              <w:pStyle w:val="TableParagraph"/>
              <w:rPr>
                <w:rFonts w:asciiTheme="minorHAnsi" w:hAnsiTheme="minorHAnsi"/>
                <w:sz w:val="24"/>
              </w:rPr>
            </w:pPr>
          </w:p>
        </w:tc>
        <w:tc>
          <w:tcPr>
            <w:tcW w:w="3251" w:type="dxa"/>
          </w:tcPr>
          <w:p w14:paraId="107B7741" w14:textId="77777777" w:rsidR="00C173A1" w:rsidRPr="003340BE" w:rsidRDefault="00C173A1">
            <w:pPr>
              <w:pStyle w:val="TableParagraph"/>
              <w:rPr>
                <w:rFonts w:asciiTheme="minorHAnsi" w:hAnsiTheme="minorHAnsi"/>
                <w:sz w:val="24"/>
              </w:rPr>
            </w:pPr>
          </w:p>
        </w:tc>
      </w:tr>
      <w:tr w:rsidR="00C173A1" w:rsidRPr="003340BE" w14:paraId="0FF08189" w14:textId="77777777">
        <w:trPr>
          <w:trHeight w:val="1456"/>
        </w:trPr>
        <w:tc>
          <w:tcPr>
            <w:tcW w:w="2763" w:type="dxa"/>
          </w:tcPr>
          <w:p w14:paraId="2A1325A6" w14:textId="77777777" w:rsidR="00C173A1" w:rsidRPr="003340BE" w:rsidRDefault="00C173A1">
            <w:pPr>
              <w:pStyle w:val="TableParagraph"/>
              <w:rPr>
                <w:rFonts w:asciiTheme="minorHAnsi" w:hAnsiTheme="minorHAnsi"/>
                <w:sz w:val="24"/>
              </w:rPr>
            </w:pPr>
          </w:p>
        </w:tc>
        <w:tc>
          <w:tcPr>
            <w:tcW w:w="3248" w:type="dxa"/>
          </w:tcPr>
          <w:p w14:paraId="3B9807C7" w14:textId="77777777" w:rsidR="00C173A1" w:rsidRPr="003340BE" w:rsidRDefault="00C173A1">
            <w:pPr>
              <w:pStyle w:val="TableParagraph"/>
              <w:rPr>
                <w:rFonts w:asciiTheme="minorHAnsi" w:hAnsiTheme="minorHAnsi"/>
                <w:sz w:val="24"/>
              </w:rPr>
            </w:pPr>
          </w:p>
        </w:tc>
        <w:tc>
          <w:tcPr>
            <w:tcW w:w="3251" w:type="dxa"/>
          </w:tcPr>
          <w:p w14:paraId="526F3927" w14:textId="77777777" w:rsidR="00C173A1" w:rsidRPr="003340BE" w:rsidRDefault="00C173A1">
            <w:pPr>
              <w:pStyle w:val="TableParagraph"/>
              <w:rPr>
                <w:rFonts w:asciiTheme="minorHAnsi" w:hAnsiTheme="minorHAnsi"/>
                <w:sz w:val="24"/>
              </w:rPr>
            </w:pPr>
          </w:p>
        </w:tc>
      </w:tr>
    </w:tbl>
    <w:p w14:paraId="18A61B9F" w14:textId="77777777" w:rsidR="00C173A1" w:rsidRPr="003340BE" w:rsidRDefault="00C173A1">
      <w:pPr>
        <w:pStyle w:val="BodyText"/>
        <w:rPr>
          <w:rFonts w:asciiTheme="minorHAnsi" w:hAnsiTheme="minorHAnsi"/>
          <w:b/>
          <w:sz w:val="20"/>
        </w:rPr>
      </w:pPr>
    </w:p>
    <w:p w14:paraId="377E54BD" w14:textId="77777777" w:rsidR="00C173A1" w:rsidRPr="003340BE" w:rsidRDefault="00C173A1">
      <w:pPr>
        <w:pStyle w:val="BodyText"/>
        <w:rPr>
          <w:rFonts w:asciiTheme="minorHAnsi" w:hAnsiTheme="minorHAnsi"/>
          <w:b/>
          <w:sz w:val="20"/>
        </w:rPr>
      </w:pPr>
    </w:p>
    <w:p w14:paraId="0485B66C" w14:textId="3D121423" w:rsidR="00C173A1" w:rsidRPr="003340BE" w:rsidRDefault="003340BE">
      <w:pPr>
        <w:pStyle w:val="BodyText"/>
        <w:spacing w:before="9"/>
        <w:rPr>
          <w:rFonts w:asciiTheme="minorHAnsi" w:hAnsiTheme="minorHAnsi"/>
          <w:b/>
          <w:sz w:val="27"/>
        </w:rPr>
      </w:pPr>
      <w:r w:rsidRPr="003340BE">
        <w:rPr>
          <w:rFonts w:asciiTheme="minorHAnsi" w:hAnsiTheme="minorHAnsi"/>
          <w:noProof/>
        </w:rPr>
        <mc:AlternateContent>
          <mc:Choice Requires="wpg">
            <w:drawing>
              <wp:anchor distT="0" distB="0" distL="0" distR="0" simplePos="0" relativeHeight="251660288" behindDoc="1" locked="0" layoutInCell="1" allowOverlap="1" wp14:anchorId="097B7E32" wp14:editId="44D867C7">
                <wp:simplePos x="0" y="0"/>
                <wp:positionH relativeFrom="page">
                  <wp:posOffset>908050</wp:posOffset>
                </wp:positionH>
                <wp:positionV relativeFrom="paragraph">
                  <wp:posOffset>229870</wp:posOffset>
                </wp:positionV>
                <wp:extent cx="5884545" cy="1836420"/>
                <wp:effectExtent l="3175" t="9525" r="0" b="1905"/>
                <wp:wrapTopAndBottom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4545" cy="1836420"/>
                          <a:chOff x="1430" y="362"/>
                          <a:chExt cx="9267" cy="2892"/>
                        </a:xfrm>
                      </wpg:grpSpPr>
                      <pic:pic xmlns:pic="http://schemas.openxmlformats.org/drawingml/2006/picture">
                        <pic:nvPicPr>
                          <pic:cNvPr id="8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7" y="400"/>
                            <a:ext cx="9250" cy="28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371"/>
                            <a:ext cx="9226" cy="2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" name="Freeform 5"/>
                        <wps:cNvSpPr>
                          <a:spLocks/>
                        </wps:cNvSpPr>
                        <wps:spPr bwMode="auto">
                          <a:xfrm>
                            <a:off x="1440" y="371"/>
                            <a:ext cx="9226" cy="2830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9226"/>
                              <a:gd name="T2" fmla="+- 0 843 372"/>
                              <a:gd name="T3" fmla="*/ 843 h 2830"/>
                              <a:gd name="T4" fmla="+- 0 1446 1440"/>
                              <a:gd name="T5" fmla="*/ T4 w 9226"/>
                              <a:gd name="T6" fmla="+- 0 767 372"/>
                              <a:gd name="T7" fmla="*/ 767 h 2830"/>
                              <a:gd name="T8" fmla="+- 0 1464 1440"/>
                              <a:gd name="T9" fmla="*/ T8 w 9226"/>
                              <a:gd name="T10" fmla="+- 0 694 372"/>
                              <a:gd name="T11" fmla="*/ 694 h 2830"/>
                              <a:gd name="T12" fmla="+- 0 1493 1440"/>
                              <a:gd name="T13" fmla="*/ T12 w 9226"/>
                              <a:gd name="T14" fmla="+- 0 627 372"/>
                              <a:gd name="T15" fmla="*/ 627 h 2830"/>
                              <a:gd name="T16" fmla="+- 0 1531 1440"/>
                              <a:gd name="T17" fmla="*/ T16 w 9226"/>
                              <a:gd name="T18" fmla="+- 0 565 372"/>
                              <a:gd name="T19" fmla="*/ 565 h 2830"/>
                              <a:gd name="T20" fmla="+- 0 1578 1440"/>
                              <a:gd name="T21" fmla="*/ T20 w 9226"/>
                              <a:gd name="T22" fmla="+- 0 510 372"/>
                              <a:gd name="T23" fmla="*/ 510 h 2830"/>
                              <a:gd name="T24" fmla="+- 0 1633 1440"/>
                              <a:gd name="T25" fmla="*/ T24 w 9226"/>
                              <a:gd name="T26" fmla="+- 0 463 372"/>
                              <a:gd name="T27" fmla="*/ 463 h 2830"/>
                              <a:gd name="T28" fmla="+- 0 1695 1440"/>
                              <a:gd name="T29" fmla="*/ T28 w 9226"/>
                              <a:gd name="T30" fmla="+- 0 424 372"/>
                              <a:gd name="T31" fmla="*/ 424 h 2830"/>
                              <a:gd name="T32" fmla="+- 0 1763 1440"/>
                              <a:gd name="T33" fmla="*/ T32 w 9226"/>
                              <a:gd name="T34" fmla="+- 0 396 372"/>
                              <a:gd name="T35" fmla="*/ 396 h 2830"/>
                              <a:gd name="T36" fmla="+- 0 1835 1440"/>
                              <a:gd name="T37" fmla="*/ T36 w 9226"/>
                              <a:gd name="T38" fmla="+- 0 378 372"/>
                              <a:gd name="T39" fmla="*/ 378 h 2830"/>
                              <a:gd name="T40" fmla="+- 0 1912 1440"/>
                              <a:gd name="T41" fmla="*/ T40 w 9226"/>
                              <a:gd name="T42" fmla="+- 0 372 372"/>
                              <a:gd name="T43" fmla="*/ 372 h 2830"/>
                              <a:gd name="T44" fmla="+- 0 10194 1440"/>
                              <a:gd name="T45" fmla="*/ T44 w 9226"/>
                              <a:gd name="T46" fmla="+- 0 372 372"/>
                              <a:gd name="T47" fmla="*/ 372 h 2830"/>
                              <a:gd name="T48" fmla="+- 0 10270 1440"/>
                              <a:gd name="T49" fmla="*/ T48 w 9226"/>
                              <a:gd name="T50" fmla="+- 0 378 372"/>
                              <a:gd name="T51" fmla="*/ 378 h 2830"/>
                              <a:gd name="T52" fmla="+- 0 10343 1440"/>
                              <a:gd name="T53" fmla="*/ T52 w 9226"/>
                              <a:gd name="T54" fmla="+- 0 396 372"/>
                              <a:gd name="T55" fmla="*/ 396 h 2830"/>
                              <a:gd name="T56" fmla="+- 0 10411 1440"/>
                              <a:gd name="T57" fmla="*/ T56 w 9226"/>
                              <a:gd name="T58" fmla="+- 0 424 372"/>
                              <a:gd name="T59" fmla="*/ 424 h 2830"/>
                              <a:gd name="T60" fmla="+- 0 10472 1440"/>
                              <a:gd name="T61" fmla="*/ T60 w 9226"/>
                              <a:gd name="T62" fmla="+- 0 463 372"/>
                              <a:gd name="T63" fmla="*/ 463 h 2830"/>
                              <a:gd name="T64" fmla="+- 0 10527 1440"/>
                              <a:gd name="T65" fmla="*/ T64 w 9226"/>
                              <a:gd name="T66" fmla="+- 0 510 372"/>
                              <a:gd name="T67" fmla="*/ 510 h 2830"/>
                              <a:gd name="T68" fmla="+- 0 10575 1440"/>
                              <a:gd name="T69" fmla="*/ T68 w 9226"/>
                              <a:gd name="T70" fmla="+- 0 565 372"/>
                              <a:gd name="T71" fmla="*/ 565 h 2830"/>
                              <a:gd name="T72" fmla="+- 0 10613 1440"/>
                              <a:gd name="T73" fmla="*/ T72 w 9226"/>
                              <a:gd name="T74" fmla="+- 0 627 372"/>
                              <a:gd name="T75" fmla="*/ 627 h 2830"/>
                              <a:gd name="T76" fmla="+- 0 10642 1440"/>
                              <a:gd name="T77" fmla="*/ T76 w 9226"/>
                              <a:gd name="T78" fmla="+- 0 694 372"/>
                              <a:gd name="T79" fmla="*/ 694 h 2830"/>
                              <a:gd name="T80" fmla="+- 0 10659 1440"/>
                              <a:gd name="T81" fmla="*/ T80 w 9226"/>
                              <a:gd name="T82" fmla="+- 0 767 372"/>
                              <a:gd name="T83" fmla="*/ 767 h 2830"/>
                              <a:gd name="T84" fmla="+- 0 10666 1440"/>
                              <a:gd name="T85" fmla="*/ T84 w 9226"/>
                              <a:gd name="T86" fmla="+- 0 843 372"/>
                              <a:gd name="T87" fmla="*/ 843 h 2830"/>
                              <a:gd name="T88" fmla="+- 0 10666 1440"/>
                              <a:gd name="T89" fmla="*/ T88 w 9226"/>
                              <a:gd name="T90" fmla="+- 0 2730 372"/>
                              <a:gd name="T91" fmla="*/ 2730 h 2830"/>
                              <a:gd name="T92" fmla="+- 0 10659 1440"/>
                              <a:gd name="T93" fmla="*/ T92 w 9226"/>
                              <a:gd name="T94" fmla="+- 0 2806 372"/>
                              <a:gd name="T95" fmla="*/ 2806 h 2830"/>
                              <a:gd name="T96" fmla="+- 0 10642 1440"/>
                              <a:gd name="T97" fmla="*/ T96 w 9226"/>
                              <a:gd name="T98" fmla="+- 0 2879 372"/>
                              <a:gd name="T99" fmla="*/ 2879 h 2830"/>
                              <a:gd name="T100" fmla="+- 0 10613 1440"/>
                              <a:gd name="T101" fmla="*/ T100 w 9226"/>
                              <a:gd name="T102" fmla="+- 0 2946 372"/>
                              <a:gd name="T103" fmla="*/ 2946 h 2830"/>
                              <a:gd name="T104" fmla="+- 0 10575 1440"/>
                              <a:gd name="T105" fmla="*/ T104 w 9226"/>
                              <a:gd name="T106" fmla="+- 0 3008 372"/>
                              <a:gd name="T107" fmla="*/ 3008 h 2830"/>
                              <a:gd name="T108" fmla="+- 0 10527 1440"/>
                              <a:gd name="T109" fmla="*/ T108 w 9226"/>
                              <a:gd name="T110" fmla="+- 0 3063 372"/>
                              <a:gd name="T111" fmla="*/ 3063 h 2830"/>
                              <a:gd name="T112" fmla="+- 0 10472 1440"/>
                              <a:gd name="T113" fmla="*/ T112 w 9226"/>
                              <a:gd name="T114" fmla="+- 0 3110 372"/>
                              <a:gd name="T115" fmla="*/ 3110 h 2830"/>
                              <a:gd name="T116" fmla="+- 0 10411 1440"/>
                              <a:gd name="T117" fmla="*/ T116 w 9226"/>
                              <a:gd name="T118" fmla="+- 0 3149 372"/>
                              <a:gd name="T119" fmla="*/ 3149 h 2830"/>
                              <a:gd name="T120" fmla="+- 0 10343 1440"/>
                              <a:gd name="T121" fmla="*/ T120 w 9226"/>
                              <a:gd name="T122" fmla="+- 0 3177 372"/>
                              <a:gd name="T123" fmla="*/ 3177 h 2830"/>
                              <a:gd name="T124" fmla="+- 0 10270 1440"/>
                              <a:gd name="T125" fmla="*/ T124 w 9226"/>
                              <a:gd name="T126" fmla="+- 0 3195 372"/>
                              <a:gd name="T127" fmla="*/ 3195 h 2830"/>
                              <a:gd name="T128" fmla="+- 0 10194 1440"/>
                              <a:gd name="T129" fmla="*/ T128 w 9226"/>
                              <a:gd name="T130" fmla="+- 0 3201 372"/>
                              <a:gd name="T131" fmla="*/ 3201 h 2830"/>
                              <a:gd name="T132" fmla="+- 0 1912 1440"/>
                              <a:gd name="T133" fmla="*/ T132 w 9226"/>
                              <a:gd name="T134" fmla="+- 0 3201 372"/>
                              <a:gd name="T135" fmla="*/ 3201 h 2830"/>
                              <a:gd name="T136" fmla="+- 0 1835 1440"/>
                              <a:gd name="T137" fmla="*/ T136 w 9226"/>
                              <a:gd name="T138" fmla="+- 0 3195 372"/>
                              <a:gd name="T139" fmla="*/ 3195 h 2830"/>
                              <a:gd name="T140" fmla="+- 0 1763 1440"/>
                              <a:gd name="T141" fmla="*/ T140 w 9226"/>
                              <a:gd name="T142" fmla="+- 0 3177 372"/>
                              <a:gd name="T143" fmla="*/ 3177 h 2830"/>
                              <a:gd name="T144" fmla="+- 0 1695 1440"/>
                              <a:gd name="T145" fmla="*/ T144 w 9226"/>
                              <a:gd name="T146" fmla="+- 0 3149 372"/>
                              <a:gd name="T147" fmla="*/ 3149 h 2830"/>
                              <a:gd name="T148" fmla="+- 0 1633 1440"/>
                              <a:gd name="T149" fmla="*/ T148 w 9226"/>
                              <a:gd name="T150" fmla="+- 0 3110 372"/>
                              <a:gd name="T151" fmla="*/ 3110 h 2830"/>
                              <a:gd name="T152" fmla="+- 0 1578 1440"/>
                              <a:gd name="T153" fmla="*/ T152 w 9226"/>
                              <a:gd name="T154" fmla="+- 0 3063 372"/>
                              <a:gd name="T155" fmla="*/ 3063 h 2830"/>
                              <a:gd name="T156" fmla="+- 0 1531 1440"/>
                              <a:gd name="T157" fmla="*/ T156 w 9226"/>
                              <a:gd name="T158" fmla="+- 0 3008 372"/>
                              <a:gd name="T159" fmla="*/ 3008 h 2830"/>
                              <a:gd name="T160" fmla="+- 0 1493 1440"/>
                              <a:gd name="T161" fmla="*/ T160 w 9226"/>
                              <a:gd name="T162" fmla="+- 0 2946 372"/>
                              <a:gd name="T163" fmla="*/ 2946 h 2830"/>
                              <a:gd name="T164" fmla="+- 0 1464 1440"/>
                              <a:gd name="T165" fmla="*/ T164 w 9226"/>
                              <a:gd name="T166" fmla="+- 0 2879 372"/>
                              <a:gd name="T167" fmla="*/ 2879 h 2830"/>
                              <a:gd name="T168" fmla="+- 0 1446 1440"/>
                              <a:gd name="T169" fmla="*/ T168 w 9226"/>
                              <a:gd name="T170" fmla="+- 0 2806 372"/>
                              <a:gd name="T171" fmla="*/ 2806 h 2830"/>
                              <a:gd name="T172" fmla="+- 0 1440 1440"/>
                              <a:gd name="T173" fmla="*/ T172 w 9226"/>
                              <a:gd name="T174" fmla="+- 0 2730 372"/>
                              <a:gd name="T175" fmla="*/ 2730 h 2830"/>
                              <a:gd name="T176" fmla="+- 0 1440 1440"/>
                              <a:gd name="T177" fmla="*/ T176 w 9226"/>
                              <a:gd name="T178" fmla="+- 0 843 372"/>
                              <a:gd name="T179" fmla="*/ 843 h 28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9226" h="2830">
                                <a:moveTo>
                                  <a:pt x="0" y="471"/>
                                </a:moveTo>
                                <a:lnTo>
                                  <a:pt x="6" y="395"/>
                                </a:lnTo>
                                <a:lnTo>
                                  <a:pt x="24" y="322"/>
                                </a:lnTo>
                                <a:lnTo>
                                  <a:pt x="53" y="255"/>
                                </a:lnTo>
                                <a:lnTo>
                                  <a:pt x="91" y="193"/>
                                </a:lnTo>
                                <a:lnTo>
                                  <a:pt x="138" y="138"/>
                                </a:lnTo>
                                <a:lnTo>
                                  <a:pt x="193" y="91"/>
                                </a:lnTo>
                                <a:lnTo>
                                  <a:pt x="255" y="52"/>
                                </a:lnTo>
                                <a:lnTo>
                                  <a:pt x="323" y="24"/>
                                </a:lnTo>
                                <a:lnTo>
                                  <a:pt x="395" y="6"/>
                                </a:lnTo>
                                <a:lnTo>
                                  <a:pt x="472" y="0"/>
                                </a:lnTo>
                                <a:lnTo>
                                  <a:pt x="8754" y="0"/>
                                </a:lnTo>
                                <a:lnTo>
                                  <a:pt x="8830" y="6"/>
                                </a:lnTo>
                                <a:lnTo>
                                  <a:pt x="8903" y="24"/>
                                </a:lnTo>
                                <a:lnTo>
                                  <a:pt x="8971" y="52"/>
                                </a:lnTo>
                                <a:lnTo>
                                  <a:pt x="9032" y="91"/>
                                </a:lnTo>
                                <a:lnTo>
                                  <a:pt x="9087" y="138"/>
                                </a:lnTo>
                                <a:lnTo>
                                  <a:pt x="9135" y="193"/>
                                </a:lnTo>
                                <a:lnTo>
                                  <a:pt x="9173" y="255"/>
                                </a:lnTo>
                                <a:lnTo>
                                  <a:pt x="9202" y="322"/>
                                </a:lnTo>
                                <a:lnTo>
                                  <a:pt x="9219" y="395"/>
                                </a:lnTo>
                                <a:lnTo>
                                  <a:pt x="9226" y="471"/>
                                </a:lnTo>
                                <a:lnTo>
                                  <a:pt x="9226" y="2358"/>
                                </a:lnTo>
                                <a:lnTo>
                                  <a:pt x="9219" y="2434"/>
                                </a:lnTo>
                                <a:lnTo>
                                  <a:pt x="9202" y="2507"/>
                                </a:lnTo>
                                <a:lnTo>
                                  <a:pt x="9173" y="2574"/>
                                </a:lnTo>
                                <a:lnTo>
                                  <a:pt x="9135" y="2636"/>
                                </a:lnTo>
                                <a:lnTo>
                                  <a:pt x="9087" y="2691"/>
                                </a:lnTo>
                                <a:lnTo>
                                  <a:pt x="9032" y="2738"/>
                                </a:lnTo>
                                <a:lnTo>
                                  <a:pt x="8971" y="2777"/>
                                </a:lnTo>
                                <a:lnTo>
                                  <a:pt x="8903" y="2805"/>
                                </a:lnTo>
                                <a:lnTo>
                                  <a:pt x="8830" y="2823"/>
                                </a:lnTo>
                                <a:lnTo>
                                  <a:pt x="8754" y="2829"/>
                                </a:lnTo>
                                <a:lnTo>
                                  <a:pt x="472" y="2829"/>
                                </a:lnTo>
                                <a:lnTo>
                                  <a:pt x="395" y="2823"/>
                                </a:lnTo>
                                <a:lnTo>
                                  <a:pt x="323" y="2805"/>
                                </a:lnTo>
                                <a:lnTo>
                                  <a:pt x="255" y="2777"/>
                                </a:lnTo>
                                <a:lnTo>
                                  <a:pt x="193" y="2738"/>
                                </a:lnTo>
                                <a:lnTo>
                                  <a:pt x="138" y="2691"/>
                                </a:lnTo>
                                <a:lnTo>
                                  <a:pt x="91" y="2636"/>
                                </a:lnTo>
                                <a:lnTo>
                                  <a:pt x="53" y="2574"/>
                                </a:lnTo>
                                <a:lnTo>
                                  <a:pt x="24" y="2507"/>
                                </a:lnTo>
                                <a:lnTo>
                                  <a:pt x="6" y="2434"/>
                                </a:lnTo>
                                <a:lnTo>
                                  <a:pt x="0" y="2358"/>
                                </a:lnTo>
                                <a:lnTo>
                                  <a:pt x="0" y="47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94B3D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88" y="592"/>
                            <a:ext cx="8931" cy="23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2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1733" y="793"/>
                            <a:ext cx="4132" cy="2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C970CC" w14:textId="77777777" w:rsidR="00C173A1" w:rsidRDefault="003D40BF">
                              <w:pPr>
                                <w:spacing w:before="4"/>
                                <w:rPr>
                                  <w:rFonts w:ascii="Times New Roman"/>
                                  <w:b/>
                                  <w:i/>
                                  <w:sz w:val="24"/>
                                </w:rPr>
                              </w:pPr>
                              <w:r>
                                <w:rPr>
                                  <w:rFonts w:ascii="Times New Roman"/>
                                  <w:b/>
                                  <w:i/>
                                  <w:color w:val="4F81BC"/>
                                  <w:w w:val="110"/>
                                  <w:sz w:val="24"/>
                                </w:rPr>
                                <w:t>Risks</w:t>
                              </w:r>
                              <w:r>
                                <w:rPr>
                                  <w:rFonts w:ascii="Times New Roman"/>
                                  <w:b/>
                                  <w:i/>
                                  <w:color w:val="4F81BC"/>
                                  <w:spacing w:val="-21"/>
                                  <w:w w:val="110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b/>
                                  <w:i/>
                                  <w:color w:val="4F81BC"/>
                                  <w:w w:val="110"/>
                                  <w:sz w:val="24"/>
                                </w:rPr>
                                <w:t>or</w:t>
                              </w:r>
                              <w:r>
                                <w:rPr>
                                  <w:rFonts w:ascii="Times New Roman"/>
                                  <w:b/>
                                  <w:i/>
                                  <w:color w:val="4F81BC"/>
                                  <w:spacing w:val="-21"/>
                                  <w:w w:val="110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b/>
                                  <w:i/>
                                  <w:color w:val="4F81BC"/>
                                  <w:w w:val="110"/>
                                  <w:sz w:val="24"/>
                                </w:rPr>
                                <w:t>Dangers</w:t>
                              </w:r>
                              <w:r>
                                <w:rPr>
                                  <w:rFonts w:ascii="Times New Roman"/>
                                  <w:b/>
                                  <w:i/>
                                  <w:color w:val="4F81BC"/>
                                  <w:spacing w:val="-20"/>
                                  <w:w w:val="110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b/>
                                  <w:i/>
                                  <w:color w:val="4F81BC"/>
                                  <w:w w:val="110"/>
                                  <w:sz w:val="24"/>
                                </w:rPr>
                                <w:t>of</w:t>
                              </w:r>
                              <w:r>
                                <w:rPr>
                                  <w:rFonts w:ascii="Times New Roman"/>
                                  <w:b/>
                                  <w:i/>
                                  <w:color w:val="4F81BC"/>
                                  <w:spacing w:val="-21"/>
                                  <w:w w:val="110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b/>
                                  <w:i/>
                                  <w:color w:val="4F81BC"/>
                                  <w:w w:val="110"/>
                                  <w:sz w:val="24"/>
                                </w:rPr>
                                <w:t>micropropag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7B7E32" id="Group 2" o:spid="_x0000_s1026" style="position:absolute;margin-left:71.5pt;margin-top:18.1pt;width:463.35pt;height:144.6pt;z-index:-251656192;mso-wrap-distance-left:0;mso-wrap-distance-right:0;mso-position-horizontal-relative:page" coordorigin="1430,362" coordsize="9267,28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left:1447;top:400;width:9250;height:28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">
                  <v:imagedata r:id="rId22" o:title=""/>
                </v:shape>
                <v:shape id="Picture 6" o:spid="_x0000_s1028" type="#_x0000_t75" style="position:absolute;left:1440;top:371;width:9226;height:28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">
                  <v:imagedata r:id="rId23" o:title=""/>
                </v:shape>
                <v:shape id="Freeform 5" o:spid="_x0000_s1029" style="position:absolute;left:1440;top:371;width:9226;height:2830;visibility:visible;mso-wrap-style:square;v-text-anchor:top" coordsize="9226,2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" path="m,471l6,395,24,322,53,255,91,193r47,-55l193,91,255,52,323,24,395,6,472,,8754,r76,6l8903,24r68,28l9032,91r55,47l9135,193r38,62l9202,322r17,73l9226,471r,1887l9219,2434r-17,73l9173,2574r-38,62l9087,2691r-55,47l8971,2777r-68,28l8830,2823r-76,6l472,2829r-77,-6l323,2805r-68,-28l193,2738r-55,-47l91,2636,53,2574,24,2507,6,2434,,2358,,471xe" filled="f" strokecolor="#94b3d6" strokeweight=".96pt">
                  <v:path arrowok="t" o:connecttype="custom" o:connectlocs="0,843;6,767;24,694;53,627;91,565;138,510;193,463;255,424;323,396;395,378;472,372;8754,372;8830,378;8903,396;8971,424;9032,463;9087,510;9135,565;9173,627;9202,694;9219,767;9226,843;9226,2730;9219,2806;9202,2879;9173,2946;9135,3008;9087,3063;9032,3110;8971,3149;8903,3177;8830,3195;8754,3201;472,3201;395,3195;323,3177;255,3149;193,3110;138,3063;91,3008;53,2946;24,2879;6,2806;0,2730;0,843" o:connectangles="0,0,0,0,0,0,0,0,0,0,0,0,0,0,0,0,0,0,0,0,0,0,0,0,0,0,0,0,0,0,0,0,0,0,0,0,0,0,0,0,0,0,0,0,0"/>
                </v:shape>
                <v:shape id="Picture 4" o:spid="_x0000_s1030" type="#_x0000_t75" style="position:absolute;left:1588;top:592;width:8931;height:23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">
                  <v:imagedata r:id="rId24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31" type="#_x0000_t202" style="position:absolute;left:1733;top:793;width:4132;height:2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14:paraId="19C970CC" w14:textId="77777777" w:rsidR="00C173A1" w:rsidRDefault="003D40BF">
                        <w:pPr>
                          <w:spacing w:before="4"/>
                          <w:rPr>
                            <w:rFonts w:ascii="Times New Roman"/>
                            <w:b/>
                            <w:i/>
                            <w:sz w:val="24"/>
                          </w:rPr>
                        </w:pPr>
                        <w:r>
                          <w:rPr>
                            <w:rFonts w:ascii="Times New Roman"/>
                            <w:b/>
                            <w:i/>
                            <w:color w:val="4F81BC"/>
                            <w:w w:val="110"/>
                            <w:sz w:val="24"/>
                          </w:rPr>
                          <w:t>Risks</w:t>
                        </w:r>
                        <w:r>
                          <w:rPr>
                            <w:rFonts w:ascii="Times New Roman"/>
                            <w:b/>
                            <w:i/>
                            <w:color w:val="4F81BC"/>
                            <w:spacing w:val="-21"/>
                            <w:w w:val="110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b/>
                            <w:i/>
                            <w:color w:val="4F81BC"/>
                            <w:w w:val="110"/>
                            <w:sz w:val="24"/>
                          </w:rPr>
                          <w:t>or</w:t>
                        </w:r>
                        <w:r>
                          <w:rPr>
                            <w:rFonts w:ascii="Times New Roman"/>
                            <w:b/>
                            <w:i/>
                            <w:color w:val="4F81BC"/>
                            <w:spacing w:val="-21"/>
                            <w:w w:val="110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b/>
                            <w:i/>
                            <w:color w:val="4F81BC"/>
                            <w:w w:val="110"/>
                            <w:sz w:val="24"/>
                          </w:rPr>
                          <w:t>Dangers</w:t>
                        </w:r>
                        <w:r>
                          <w:rPr>
                            <w:rFonts w:ascii="Times New Roman"/>
                            <w:b/>
                            <w:i/>
                            <w:color w:val="4F81BC"/>
                            <w:spacing w:val="-20"/>
                            <w:w w:val="110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b/>
                            <w:i/>
                            <w:color w:val="4F81BC"/>
                            <w:w w:val="110"/>
                            <w:sz w:val="24"/>
                          </w:rPr>
                          <w:t>of</w:t>
                        </w:r>
                        <w:r>
                          <w:rPr>
                            <w:rFonts w:ascii="Times New Roman"/>
                            <w:b/>
                            <w:i/>
                            <w:color w:val="4F81BC"/>
                            <w:spacing w:val="-21"/>
                            <w:w w:val="110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b/>
                            <w:i/>
                            <w:color w:val="4F81BC"/>
                            <w:w w:val="110"/>
                            <w:sz w:val="24"/>
                          </w:rPr>
                          <w:t>micropropagation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sectPr w:rsidR="00C173A1" w:rsidRPr="003340BE" w:rsidSect="003340BE">
      <w:pgSz w:w="11900" w:h="16850"/>
      <w:pgMar w:top="1420" w:right="460" w:bottom="940" w:left="680" w:header="540" w:footer="74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9FF8F8" w14:textId="77777777" w:rsidR="003D40BF" w:rsidRDefault="003D40BF">
      <w:r>
        <w:separator/>
      </w:r>
    </w:p>
  </w:endnote>
  <w:endnote w:type="continuationSeparator" w:id="0">
    <w:p w14:paraId="47D91004" w14:textId="77777777" w:rsidR="003D40BF" w:rsidRDefault="003D4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F593C9" w14:textId="77777777" w:rsidR="003340BE" w:rsidRDefault="003340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6D3E0E" w14:textId="77777777" w:rsidR="003340BE" w:rsidRDefault="003340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EBFB4E" w14:textId="77777777" w:rsidR="003340BE" w:rsidRDefault="003340B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598D82" w14:textId="6A502B70" w:rsidR="00C173A1" w:rsidRDefault="003340BE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D349338" wp14:editId="61934879">
              <wp:simplePos x="0" y="0"/>
              <wp:positionH relativeFrom="page">
                <wp:posOffset>3717925</wp:posOffset>
              </wp:positionH>
              <wp:positionV relativeFrom="page">
                <wp:posOffset>10079355</wp:posOffset>
              </wp:positionV>
              <wp:extent cx="121920" cy="165735"/>
              <wp:effectExtent l="3175" t="1905" r="0" b="381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901903" w14:textId="36DCD212" w:rsidR="00C173A1" w:rsidRDefault="003D40BF">
                          <w:pPr>
                            <w:pStyle w:val="BodyText"/>
                            <w:spacing w:line="232" w:lineRule="exact"/>
                            <w:ind w:left="40"/>
                          </w:pPr>
                          <w:r>
                            <w:fldChar w:fldCharType="begin"/>
                          </w:r>
                          <w:r>
                            <w:rPr>
                              <w:w w:val="9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340BE">
                            <w:rPr>
                              <w:noProof/>
                              <w:w w:val="91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34933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3" type="#_x0000_t202" style="position:absolute;margin-left:292.75pt;margin-top:793.65pt;width:9.6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" filled="f" stroked="f">
              <v:textbox inset="0,0,0,0">
                <w:txbxContent>
                  <w:p w14:paraId="17901903" w14:textId="36DCD212" w:rsidR="00C173A1" w:rsidRDefault="003D40BF">
                    <w:pPr>
                      <w:pStyle w:val="BodyText"/>
                      <w:spacing w:line="232" w:lineRule="exact"/>
                      <w:ind w:left="40"/>
                    </w:pPr>
                    <w:r>
                      <w:fldChar w:fldCharType="begin"/>
                    </w:r>
                    <w:r>
                      <w:rPr>
                        <w:w w:val="91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3340BE">
                      <w:rPr>
                        <w:noProof/>
                        <w:w w:val="91"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90979F" w14:textId="77777777" w:rsidR="003D40BF" w:rsidRDefault="003D40BF">
      <w:r>
        <w:separator/>
      </w:r>
    </w:p>
  </w:footnote>
  <w:footnote w:type="continuationSeparator" w:id="0">
    <w:p w14:paraId="4EBC74EF" w14:textId="77777777" w:rsidR="003D40BF" w:rsidRDefault="003D40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422C6E" w14:textId="77777777" w:rsidR="003340BE" w:rsidRDefault="003340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206"/>
      <w:gridCol w:w="1784"/>
    </w:tblGrid>
    <w:tr w:rsidR="003340BE" w14:paraId="49A61BDC" w14:textId="77777777">
      <w:trPr>
        <w:trHeight w:val="288"/>
      </w:trPr>
      <w:tc>
        <w:tcPr>
          <w:tcW w:w="7765" w:type="dxa"/>
        </w:tcPr>
        <w:p w14:paraId="7B8E78D1" w14:textId="1D3D9153" w:rsidR="003340BE" w:rsidRDefault="003340BE" w:rsidP="00807EA5">
          <w:pPr>
            <w:pStyle w:val="Header"/>
            <w:jc w:val="right"/>
            <w:rPr>
              <w:rFonts w:ascii="Cambria" w:hAnsi="Cambria"/>
              <w:sz w:val="36"/>
              <w:szCs w:val="36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776" behindDoc="0" locked="0" layoutInCell="0" allowOverlap="1" wp14:anchorId="3958B246" wp14:editId="4DBE6BE2">
                    <wp:simplePos x="0" y="0"/>
                    <wp:positionH relativeFrom="page">
                      <wp:posOffset>6941185</wp:posOffset>
                    </wp:positionH>
                    <wp:positionV relativeFrom="page">
                      <wp:posOffset>6960870</wp:posOffset>
                    </wp:positionV>
                    <wp:extent cx="519430" cy="2183130"/>
                    <wp:effectExtent l="0" t="0" r="0" b="0"/>
                    <wp:wrapNone/>
                    <wp:docPr id="4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19430" cy="21831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B68712D" w14:textId="4DC770DF" w:rsidR="003340BE" w:rsidRPr="00811675" w:rsidRDefault="003340BE">
                                <w:pPr>
                                  <w:pStyle w:val="Footer"/>
                                  <w:rPr>
                                    <w:rFonts w:ascii="Cambria" w:hAnsi="Cambria"/>
                                    <w:sz w:val="44"/>
                                    <w:szCs w:val="44"/>
                                  </w:rPr>
                                </w:pPr>
                                <w:r w:rsidRPr="00811675">
                                  <w:rPr>
                                    <w:rFonts w:ascii="Cambria" w:hAnsi="Cambria"/>
                                  </w:rPr>
                                  <w:t>Page</w:t>
                                </w: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Pr="003340BE">
                                  <w:rPr>
                                    <w:rFonts w:ascii="Cambria" w:hAnsi="Cambria"/>
                                    <w:noProof/>
                                    <w:sz w:val="44"/>
                                    <w:szCs w:val="44"/>
                                  </w:rPr>
                                  <w:t>3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91440" tIns="45720" rIns="9144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3958B246" id="Rectangle 3" o:spid="_x0000_s1032" style="position:absolute;left:0;text-align:left;margin-left:546.55pt;margin-top:548.1pt;width:40.9pt;height:171.9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" o:allowincell="f" filled="f" stroked="f">
                    <v:textbox style="layout-flow:vertical;mso-layout-flow-alt:bottom-to-top;mso-fit-shape-to-text:t">
                      <w:txbxContent>
                        <w:p w14:paraId="4B68712D" w14:textId="4DC770DF" w:rsidR="003340BE" w:rsidRPr="00811675" w:rsidRDefault="003340BE">
                          <w:pPr>
                            <w:pStyle w:val="Footer"/>
                            <w:rPr>
                              <w:rFonts w:ascii="Cambria" w:hAnsi="Cambria"/>
                              <w:sz w:val="44"/>
                              <w:szCs w:val="44"/>
                            </w:rPr>
                          </w:pPr>
                          <w:r w:rsidRPr="00811675">
                            <w:rPr>
                              <w:rFonts w:ascii="Cambria" w:hAnsi="Cambria"/>
                            </w:rPr>
                            <w:t>Page</w:t>
                          </w: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3340BE">
                            <w:rPr>
                              <w:rFonts w:ascii="Cambria" w:hAnsi="Cambria"/>
                              <w:noProof/>
                              <w:sz w:val="44"/>
                              <w:szCs w:val="44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rFonts w:ascii="Cambria" w:hAnsi="Cambria"/>
              <w:sz w:val="36"/>
              <w:szCs w:val="36"/>
            </w:rPr>
            <w:t>IB Biology HL/SL</w:t>
          </w:r>
        </w:p>
      </w:tc>
      <w:tc>
        <w:tcPr>
          <w:tcW w:w="1105" w:type="dxa"/>
        </w:tcPr>
        <w:p w14:paraId="23BDF67F" w14:textId="77777777" w:rsidR="003340BE" w:rsidRDefault="003340BE">
          <w:pPr>
            <w:pStyle w:val="Header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hAnsi="Cambria"/>
              <w:b/>
              <w:bCs/>
              <w:color w:val="4F81BD"/>
              <w:sz w:val="36"/>
              <w:szCs w:val="36"/>
            </w:rPr>
            <w:t>Activity</w:t>
          </w:r>
        </w:p>
      </w:tc>
    </w:tr>
  </w:tbl>
  <w:p w14:paraId="0487A9D5" w14:textId="77777777" w:rsidR="003340BE" w:rsidRDefault="003340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27AF86" w14:textId="77777777" w:rsidR="003340BE" w:rsidRDefault="003340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2NTMys7CwMDUyNzFV0lEKTi0uzszPAykwrAUAzIVNpSwAAAA="/>
  </w:docVars>
  <w:rsids>
    <w:rsidRoot w:val="00C173A1"/>
    <w:rsid w:val="003340BE"/>
    <w:rsid w:val="003D40BF"/>
    <w:rsid w:val="00C17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4EBCF0"/>
  <w15:docId w15:val="{2065ACDA-4ACA-48A2-B8BC-B3CDFCE4B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n-GB" w:eastAsia="en-GB" w:bidi="en-GB"/>
    </w:rPr>
  </w:style>
  <w:style w:type="paragraph" w:styleId="Heading1">
    <w:name w:val="heading 1"/>
    <w:basedOn w:val="Normal"/>
    <w:uiPriority w:val="1"/>
    <w:qFormat/>
    <w:pPr>
      <w:spacing w:before="24"/>
      <w:ind w:left="760"/>
      <w:outlineLvl w:val="0"/>
    </w:pPr>
    <w:rPr>
      <w:rFonts w:ascii="Trebuchet MS" w:eastAsia="Trebuchet MS" w:hAnsi="Trebuchet MS" w:cs="Trebuchet MS"/>
      <w:i/>
      <w:sz w:val="32"/>
      <w:szCs w:val="32"/>
    </w:rPr>
  </w:style>
  <w:style w:type="paragraph" w:styleId="Heading2">
    <w:name w:val="heading 2"/>
    <w:basedOn w:val="Normal"/>
    <w:uiPriority w:val="1"/>
    <w:qFormat/>
    <w:pPr>
      <w:ind w:left="760"/>
      <w:outlineLvl w:val="1"/>
    </w:pPr>
    <w:rPr>
      <w:rFonts w:ascii="Trebuchet MS" w:eastAsia="Trebuchet MS" w:hAnsi="Trebuchet MS" w:cs="Trebuchet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3340B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40BE"/>
    <w:rPr>
      <w:rFonts w:ascii="Arial" w:eastAsia="Arial" w:hAnsi="Arial" w:cs="Arial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3340B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40BE"/>
    <w:rPr>
      <w:rFonts w:ascii="Arial" w:eastAsia="Arial" w:hAnsi="Arial" w:cs="Arial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2.jpeg"/><Relationship Id="rId18" Type="http://schemas.openxmlformats.org/officeDocument/2006/relationships/hyperlink" Target="http://www.sandiegozoo.org/CF/plants/collectiondetail7.html" TargetMode="External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5.png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yperlink" Target="http://www.sandiegozoo.org/CF/plants/collectiondetail4.html" TargetMode="External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://www.sandiegozoo.org/CF/plants/collectiondetail3.html" TargetMode="External"/><Relationship Id="rId20" Type="http://schemas.openxmlformats.org/officeDocument/2006/relationships/image" Target="media/image4.pn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24" Type="http://schemas.openxmlformats.org/officeDocument/2006/relationships/image" Target="media/image8.png"/><Relationship Id="rId5" Type="http://schemas.openxmlformats.org/officeDocument/2006/relationships/endnotes" Target="endnotes.xml"/><Relationship Id="rId15" Type="http://schemas.openxmlformats.org/officeDocument/2006/relationships/hyperlink" Target="http://www.sandiegozoo.org/CF/plants/collectiondetail8.html" TargetMode="External"/><Relationship Id="rId23" Type="http://schemas.openxmlformats.org/officeDocument/2006/relationships/image" Target="media/image7.png"/><Relationship Id="rId10" Type="http://schemas.openxmlformats.org/officeDocument/2006/relationships/footer" Target="footer2.xml"/><Relationship Id="rId19" Type="http://schemas.openxmlformats.org/officeDocument/2006/relationships/image" Target="media/image3.png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footer" Target="footer4.xml"/><Relationship Id="rId22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 Faure</dc:creator>
  <cp:lastModifiedBy>Victoria Mcknight</cp:lastModifiedBy>
  <cp:revision>2</cp:revision>
  <dcterms:created xsi:type="dcterms:W3CDTF">2018-02-06T02:16:00Z</dcterms:created>
  <dcterms:modified xsi:type="dcterms:W3CDTF">2018-02-06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1-0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2-06T00:00:00Z</vt:filetime>
  </property>
</Properties>
</file>